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8A7EA4" w14:textId="12999EF2" w:rsidR="00641A33" w:rsidRPr="007A70D0" w:rsidRDefault="00000000">
      <w:pPr>
        <w:pStyle w:val="FirstParagraph"/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MANUAL DE USUARIO – LUMARKET</w:t>
      </w:r>
    </w:p>
    <w:p w14:paraId="2C2924F5" w14:textId="14A88224" w:rsidR="00641A33" w:rsidRPr="007A70D0" w:rsidRDefault="00641A33">
      <w:pPr>
        <w:rPr>
          <w:rFonts w:ascii="Times New Roman" w:hAnsi="Times New Roman" w:cs="Times New Roman"/>
        </w:rPr>
      </w:pPr>
    </w:p>
    <w:p w14:paraId="417B9A81" w14:textId="77777777" w:rsidR="00641A33" w:rsidRPr="007A70D0" w:rsidRDefault="00000000">
      <w:pPr>
        <w:pStyle w:val="Ttulo1"/>
        <w:rPr>
          <w:rFonts w:ascii="Times New Roman" w:hAnsi="Times New Roman" w:cs="Times New Roman"/>
        </w:rPr>
      </w:pPr>
      <w:bookmarkStart w:id="0" w:name="introducción"/>
      <w:r w:rsidRPr="007A70D0">
        <w:rPr>
          <w:rFonts w:ascii="Times New Roman" w:hAnsi="Times New Roman" w:cs="Times New Roman"/>
        </w:rPr>
        <w:t>1. Introducción</w:t>
      </w:r>
    </w:p>
    <w:p w14:paraId="3DE315FD" w14:textId="77777777" w:rsidR="00641A33" w:rsidRPr="007A70D0" w:rsidRDefault="00000000">
      <w:pPr>
        <w:pStyle w:val="FirstParagraph"/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Lumarket</w:t>
      </w:r>
      <w:r w:rsidRPr="007A70D0">
        <w:rPr>
          <w:rFonts w:ascii="Times New Roman" w:hAnsi="Times New Roman" w:cs="Times New Roman"/>
        </w:rPr>
        <w:t xml:space="preserve"> es una aplicación de escritorio desarrollada en JavaFX con NetBeans que simula el funcionamiento de un marketplace. Esta herramienta permite a los usuarios crear cuentas, iniciar sesión, explorar productos, marcarlos como favoritos, añadirlos al carrito y realizar compras simuladas. El sistema utiliza archivos de texto para almacenar la información, ofreciendo una solución funcional y ligera, ideal para propósitos educativos o prototipos.</w:t>
      </w:r>
    </w:p>
    <w:p w14:paraId="4BCF5D8E" w14:textId="1F955EFF" w:rsidR="00641A33" w:rsidRPr="007A70D0" w:rsidRDefault="00641A33">
      <w:pPr>
        <w:rPr>
          <w:rFonts w:ascii="Times New Roman" w:hAnsi="Times New Roman" w:cs="Times New Roman"/>
        </w:rPr>
      </w:pPr>
    </w:p>
    <w:p w14:paraId="6D44F7D6" w14:textId="77777777" w:rsidR="00641A33" w:rsidRPr="007A70D0" w:rsidRDefault="00000000">
      <w:pPr>
        <w:pStyle w:val="Ttulo1"/>
        <w:rPr>
          <w:rFonts w:ascii="Times New Roman" w:hAnsi="Times New Roman" w:cs="Times New Roman"/>
        </w:rPr>
      </w:pPr>
      <w:bookmarkStart w:id="1" w:name="requisitos-del-sistema"/>
      <w:bookmarkEnd w:id="0"/>
      <w:r w:rsidRPr="007A70D0">
        <w:rPr>
          <w:rFonts w:ascii="Times New Roman" w:hAnsi="Times New Roman" w:cs="Times New Roman"/>
        </w:rPr>
        <w:t>2. Requisitos del sistema</w:t>
      </w:r>
    </w:p>
    <w:p w14:paraId="09E4B220" w14:textId="77777777" w:rsidR="00641A33" w:rsidRPr="007A70D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Sistema operativo</w:t>
      </w:r>
      <w:r w:rsidRPr="007A70D0">
        <w:rPr>
          <w:rFonts w:ascii="Times New Roman" w:hAnsi="Times New Roman" w:cs="Times New Roman"/>
        </w:rPr>
        <w:t>: Windows (recomendado), Linux o macOS</w:t>
      </w:r>
      <w:r w:rsidRPr="007A70D0">
        <w:rPr>
          <w:rFonts w:ascii="Times New Roman" w:hAnsi="Times New Roman" w:cs="Times New Roman"/>
        </w:rPr>
        <w:br/>
      </w:r>
    </w:p>
    <w:p w14:paraId="25921FF6" w14:textId="21176364" w:rsidR="00641A33" w:rsidRPr="007A70D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Java Development Kit (JDK)</w:t>
      </w:r>
      <w:r w:rsidRPr="007A70D0">
        <w:rPr>
          <w:rFonts w:ascii="Times New Roman" w:hAnsi="Times New Roman" w:cs="Times New Roman"/>
        </w:rPr>
        <w:t>: versión 23</w:t>
      </w:r>
      <w:r w:rsidR="003A1279">
        <w:rPr>
          <w:rFonts w:ascii="Times New Roman" w:hAnsi="Times New Roman" w:cs="Times New Roman"/>
        </w:rPr>
        <w:t>(recomendado)</w:t>
      </w:r>
      <w:r w:rsidRPr="007A70D0">
        <w:rPr>
          <w:rFonts w:ascii="Times New Roman" w:hAnsi="Times New Roman" w:cs="Times New Roman"/>
        </w:rPr>
        <w:br/>
      </w:r>
    </w:p>
    <w:p w14:paraId="71E0EBE4" w14:textId="5AB37CE8" w:rsidR="00641A33" w:rsidRPr="007A70D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JavaFX SDK</w:t>
      </w:r>
      <w:r w:rsidRPr="007A70D0">
        <w:rPr>
          <w:rFonts w:ascii="Times New Roman" w:hAnsi="Times New Roman" w:cs="Times New Roman"/>
        </w:rPr>
        <w:t>: versión 24</w:t>
      </w:r>
      <w:r w:rsidR="003A1279">
        <w:rPr>
          <w:rFonts w:ascii="Times New Roman" w:hAnsi="Times New Roman" w:cs="Times New Roman"/>
        </w:rPr>
        <w:t xml:space="preserve"> (recomendado)</w:t>
      </w:r>
      <w:r w:rsidRPr="007A70D0">
        <w:rPr>
          <w:rFonts w:ascii="Times New Roman" w:hAnsi="Times New Roman" w:cs="Times New Roman"/>
        </w:rPr>
        <w:br/>
      </w:r>
    </w:p>
    <w:p w14:paraId="5CC68DA0" w14:textId="77777777" w:rsidR="00641A33" w:rsidRPr="007A70D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IDE</w:t>
      </w:r>
      <w:r w:rsidRPr="007A70D0">
        <w:rPr>
          <w:rFonts w:ascii="Times New Roman" w:hAnsi="Times New Roman" w:cs="Times New Roman"/>
        </w:rPr>
        <w:t>: NetBeans con soporte para JavaFX</w:t>
      </w:r>
      <w:r w:rsidRPr="007A70D0">
        <w:rPr>
          <w:rFonts w:ascii="Times New Roman" w:hAnsi="Times New Roman" w:cs="Times New Roman"/>
        </w:rPr>
        <w:br/>
      </w:r>
    </w:p>
    <w:p w14:paraId="48342072" w14:textId="77777777" w:rsidR="00641A33" w:rsidRPr="007A70D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RAM recomendada</w:t>
      </w:r>
      <w:r w:rsidRPr="007A70D0">
        <w:rPr>
          <w:rFonts w:ascii="Times New Roman" w:hAnsi="Times New Roman" w:cs="Times New Roman"/>
        </w:rPr>
        <w:t>: 4 GB</w:t>
      </w:r>
      <w:r w:rsidRPr="007A70D0">
        <w:rPr>
          <w:rFonts w:ascii="Times New Roman" w:hAnsi="Times New Roman" w:cs="Times New Roman"/>
        </w:rPr>
        <w:br/>
      </w:r>
    </w:p>
    <w:p w14:paraId="12CD8FC8" w14:textId="77777777" w:rsidR="00641A33" w:rsidRPr="007A70D0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Espacio en disco</w:t>
      </w:r>
      <w:r w:rsidRPr="007A70D0">
        <w:rPr>
          <w:rFonts w:ascii="Times New Roman" w:hAnsi="Times New Roman" w:cs="Times New Roman"/>
        </w:rPr>
        <w:t>: 100 MB</w:t>
      </w:r>
    </w:p>
    <w:p w14:paraId="7311A161" w14:textId="406A0DCA" w:rsidR="00641A33" w:rsidRPr="007A70D0" w:rsidRDefault="00641A33">
      <w:pPr>
        <w:rPr>
          <w:rFonts w:ascii="Times New Roman" w:hAnsi="Times New Roman" w:cs="Times New Roman"/>
        </w:rPr>
      </w:pPr>
    </w:p>
    <w:p w14:paraId="0668E926" w14:textId="77777777" w:rsidR="00641A33" w:rsidRPr="007A70D0" w:rsidRDefault="00000000">
      <w:pPr>
        <w:pStyle w:val="Ttulo1"/>
        <w:rPr>
          <w:rFonts w:ascii="Times New Roman" w:hAnsi="Times New Roman" w:cs="Times New Roman"/>
        </w:rPr>
      </w:pPr>
      <w:bookmarkStart w:id="2" w:name="instalación-y-ejecución"/>
      <w:bookmarkEnd w:id="1"/>
      <w:r w:rsidRPr="007A70D0">
        <w:rPr>
          <w:rFonts w:ascii="Times New Roman" w:hAnsi="Times New Roman" w:cs="Times New Roman"/>
        </w:rPr>
        <w:t>3. Instalación y ejecución</w:t>
      </w:r>
    </w:p>
    <w:p w14:paraId="118B6D30" w14:textId="778D66DC" w:rsidR="003A1279" w:rsidRDefault="00000000" w:rsidP="003A1279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Clonar o descargar el proyecto Lumarket</w:t>
      </w:r>
      <w:r w:rsidR="003A1279">
        <w:rPr>
          <w:rFonts w:ascii="Times New Roman" w:hAnsi="Times New Roman" w:cs="Times New Roman"/>
        </w:rPr>
        <w:t xml:space="preserve"> del repositorio </w:t>
      </w:r>
      <w:hyperlink r:id="rId7" w:history="1">
        <w:r w:rsidR="003A1279" w:rsidRPr="00844D3C">
          <w:rPr>
            <w:rStyle w:val="Hipervnculo"/>
            <w:rFonts w:ascii="Times New Roman" w:hAnsi="Times New Roman" w:cs="Times New Roman"/>
          </w:rPr>
          <w:t>https://github.com/BeniaminoC/Project_LUMARKET.git</w:t>
        </w:r>
      </w:hyperlink>
    </w:p>
    <w:p w14:paraId="7DCF4D58" w14:textId="77777777" w:rsidR="00641A33" w:rsidRPr="003A1279" w:rsidRDefault="00000000" w:rsidP="003A1279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3A1279">
        <w:rPr>
          <w:rFonts w:ascii="Times New Roman" w:hAnsi="Times New Roman" w:cs="Times New Roman"/>
        </w:rPr>
        <w:t xml:space="preserve">Abrir NetBeans y seleccionar </w:t>
      </w:r>
      <w:r w:rsidRPr="003A1279">
        <w:rPr>
          <w:rFonts w:ascii="Times New Roman" w:hAnsi="Times New Roman" w:cs="Times New Roman"/>
          <w:i/>
          <w:iCs/>
        </w:rPr>
        <w:t>Archivo &gt; Abrir Proyecto</w:t>
      </w:r>
      <w:r w:rsidRPr="003A1279">
        <w:rPr>
          <w:rFonts w:ascii="Times New Roman" w:hAnsi="Times New Roman" w:cs="Times New Roman"/>
        </w:rPr>
        <w:t>, eligiendo la carpeta del proyecto.</w:t>
      </w:r>
    </w:p>
    <w:p w14:paraId="14D72488" w14:textId="77777777" w:rsidR="00641A33" w:rsidRPr="007A70D0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Configurar correctamente JavaFX en las propiedades del proyecto.</w:t>
      </w:r>
    </w:p>
    <w:p w14:paraId="1CA12DAE" w14:textId="77777777" w:rsidR="00641A33" w:rsidRPr="007A70D0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Ejecutar el proyecto desde la clase principal (</w:t>
      </w:r>
      <w:r w:rsidRPr="007A70D0">
        <w:rPr>
          <w:rStyle w:val="VerbatimChar"/>
          <w:rFonts w:ascii="Times New Roman" w:hAnsi="Times New Roman" w:cs="Times New Roman"/>
        </w:rPr>
        <w:t>Main.java</w:t>
      </w:r>
      <w:r w:rsidRPr="007A70D0">
        <w:rPr>
          <w:rFonts w:ascii="Times New Roman" w:hAnsi="Times New Roman" w:cs="Times New Roman"/>
        </w:rPr>
        <w:t>).</w:t>
      </w:r>
    </w:p>
    <w:p w14:paraId="6E622F7E" w14:textId="77777777" w:rsidR="00641A33" w:rsidRPr="007A70D0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La interfaz gráfica se cargará automáticamente.</w:t>
      </w:r>
    </w:p>
    <w:p w14:paraId="47C4F952" w14:textId="3F9FDE37" w:rsidR="00641A33" w:rsidRPr="007A70D0" w:rsidRDefault="00641A33">
      <w:pPr>
        <w:rPr>
          <w:rFonts w:ascii="Times New Roman" w:hAnsi="Times New Roman" w:cs="Times New Roman"/>
        </w:rPr>
      </w:pPr>
    </w:p>
    <w:p w14:paraId="6A9DA510" w14:textId="77777777" w:rsidR="00641A33" w:rsidRPr="007A70D0" w:rsidRDefault="00000000">
      <w:pPr>
        <w:pStyle w:val="Ttulo1"/>
        <w:rPr>
          <w:rFonts w:ascii="Times New Roman" w:hAnsi="Times New Roman" w:cs="Times New Roman"/>
        </w:rPr>
      </w:pPr>
      <w:bookmarkStart w:id="3" w:name="interfaz-principal"/>
      <w:bookmarkEnd w:id="2"/>
      <w:r w:rsidRPr="007A70D0">
        <w:rPr>
          <w:rFonts w:ascii="Times New Roman" w:hAnsi="Times New Roman" w:cs="Times New Roman"/>
        </w:rPr>
        <w:lastRenderedPageBreak/>
        <w:t>4. Interfaz principal</w:t>
      </w:r>
    </w:p>
    <w:p w14:paraId="3CD254B1" w14:textId="77777777" w:rsidR="00641A33" w:rsidRPr="007A70D0" w:rsidRDefault="00000000">
      <w:pPr>
        <w:pStyle w:val="Ttulo2"/>
        <w:rPr>
          <w:rFonts w:ascii="Times New Roman" w:hAnsi="Times New Roman" w:cs="Times New Roman"/>
        </w:rPr>
      </w:pPr>
      <w:bookmarkStart w:id="4" w:name="pantalla-de-inicio"/>
      <w:r w:rsidRPr="007A70D0">
        <w:rPr>
          <w:rFonts w:ascii="Times New Roman" w:hAnsi="Times New Roman" w:cs="Times New Roman"/>
        </w:rPr>
        <w:t>Pantalla de inicio</w:t>
      </w:r>
    </w:p>
    <w:p w14:paraId="6C07EA22" w14:textId="77777777" w:rsidR="00641A33" w:rsidRPr="007A70D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Logo y nombre de la app (Lumarket).</w:t>
      </w:r>
    </w:p>
    <w:p w14:paraId="06AE0068" w14:textId="77777777" w:rsidR="00641A33" w:rsidRPr="007A70D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Barra de búsqueda para productos.</w:t>
      </w:r>
    </w:p>
    <w:p w14:paraId="5C52588A" w14:textId="77777777" w:rsidR="00641A33" w:rsidRPr="007A70D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Botones “Crear cuenta” e “Ingresar”.</w:t>
      </w:r>
    </w:p>
    <w:p w14:paraId="5E1BA044" w14:textId="77777777" w:rsidR="00641A33" w:rsidRPr="007A70D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Iconos de acceso al carrito, favoritos y manual.</w:t>
      </w:r>
    </w:p>
    <w:p w14:paraId="64E02D63" w14:textId="77777777" w:rsidR="00641A33" w:rsidRPr="007A70D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Banner promocional con mensajes.</w:t>
      </w:r>
    </w:p>
    <w:p w14:paraId="073A2342" w14:textId="77777777" w:rsidR="00641A33" w:rsidRPr="007A70D0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Catálogo de productos deslizable.</w:t>
      </w:r>
    </w:p>
    <w:p w14:paraId="5C674ADB" w14:textId="731CCA08" w:rsidR="00641A33" w:rsidRPr="007A70D0" w:rsidRDefault="00641A33">
      <w:pPr>
        <w:rPr>
          <w:rFonts w:ascii="Times New Roman" w:hAnsi="Times New Roman" w:cs="Times New Roman"/>
        </w:rPr>
      </w:pPr>
    </w:p>
    <w:p w14:paraId="01AF9006" w14:textId="77777777" w:rsidR="00641A33" w:rsidRPr="007A70D0" w:rsidRDefault="00000000">
      <w:pPr>
        <w:pStyle w:val="Ttulo1"/>
        <w:rPr>
          <w:rFonts w:ascii="Times New Roman" w:hAnsi="Times New Roman" w:cs="Times New Roman"/>
        </w:rPr>
      </w:pPr>
      <w:bookmarkStart w:id="5" w:name="funcionalidades"/>
      <w:bookmarkEnd w:id="3"/>
      <w:bookmarkEnd w:id="4"/>
      <w:r w:rsidRPr="007A70D0">
        <w:rPr>
          <w:rFonts w:ascii="Times New Roman" w:hAnsi="Times New Roman" w:cs="Times New Roman"/>
        </w:rPr>
        <w:t>5. Funcionalidades</w:t>
      </w:r>
    </w:p>
    <w:p w14:paraId="4734EF33" w14:textId="77777777" w:rsidR="00641A33" w:rsidRPr="007A70D0" w:rsidRDefault="00000000">
      <w:pPr>
        <w:pStyle w:val="Ttulo2"/>
        <w:rPr>
          <w:rFonts w:ascii="Times New Roman" w:hAnsi="Times New Roman" w:cs="Times New Roman"/>
        </w:rPr>
      </w:pPr>
      <w:bookmarkStart w:id="6" w:name="registro-e-ingreso"/>
      <w:r w:rsidRPr="007A70D0">
        <w:rPr>
          <w:rFonts w:ascii="Times New Roman" w:hAnsi="Times New Roman" w:cs="Times New Roman"/>
        </w:rPr>
        <w:t>Registro e ingreso</w:t>
      </w:r>
    </w:p>
    <w:p w14:paraId="54C95A22" w14:textId="77777777" w:rsidR="00641A33" w:rsidRPr="007A70D0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Formulario de registro para nuevos usuarios.</w:t>
      </w:r>
    </w:p>
    <w:p w14:paraId="4B93BCB1" w14:textId="77777777" w:rsidR="00641A33" w:rsidRPr="007A70D0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Ingreso con usuario y contraseña previamente creados.</w:t>
      </w:r>
    </w:p>
    <w:p w14:paraId="7DBAB32E" w14:textId="77777777" w:rsidR="00641A33" w:rsidRPr="007A70D0" w:rsidRDefault="00000000">
      <w:pPr>
        <w:pStyle w:val="Ttulo2"/>
        <w:rPr>
          <w:rFonts w:ascii="Times New Roman" w:hAnsi="Times New Roman" w:cs="Times New Roman"/>
        </w:rPr>
      </w:pPr>
      <w:bookmarkStart w:id="7" w:name="exploración-de-productos"/>
      <w:bookmarkEnd w:id="6"/>
      <w:r w:rsidRPr="007A70D0">
        <w:rPr>
          <w:rFonts w:ascii="Times New Roman" w:hAnsi="Times New Roman" w:cs="Times New Roman"/>
        </w:rPr>
        <w:t>Exploración de productos</w:t>
      </w:r>
    </w:p>
    <w:p w14:paraId="7E78E697" w14:textId="77777777" w:rsidR="00641A33" w:rsidRPr="007A70D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Barra de búsqueda por nombre o palabra clave.</w:t>
      </w:r>
    </w:p>
    <w:p w14:paraId="7F332ADC" w14:textId="77777777" w:rsidR="00641A33" w:rsidRPr="007A70D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Catálogo deslizable.</w:t>
      </w:r>
    </w:p>
    <w:p w14:paraId="69002B70" w14:textId="77777777" w:rsidR="00641A33" w:rsidRPr="007A70D0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Filtros disponibles por categoría, precio y tipo.</w:t>
      </w:r>
    </w:p>
    <w:p w14:paraId="468F48B8" w14:textId="77777777" w:rsidR="00641A33" w:rsidRPr="007A70D0" w:rsidRDefault="00000000">
      <w:pPr>
        <w:pStyle w:val="Ttulo2"/>
        <w:rPr>
          <w:rFonts w:ascii="Times New Roman" w:hAnsi="Times New Roman" w:cs="Times New Roman"/>
        </w:rPr>
      </w:pPr>
      <w:bookmarkStart w:id="8" w:name="favoritos"/>
      <w:bookmarkEnd w:id="7"/>
      <w:r w:rsidRPr="007A70D0">
        <w:rPr>
          <w:rFonts w:ascii="Times New Roman" w:hAnsi="Times New Roman" w:cs="Times New Roman"/>
        </w:rPr>
        <w:t>Favoritos</w:t>
      </w:r>
    </w:p>
    <w:p w14:paraId="01E59D4E" w14:textId="77777777" w:rsidR="00641A33" w:rsidRPr="007A70D0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Cada producto puede marcarse como favorito (icono de corazón).</w:t>
      </w:r>
    </w:p>
    <w:p w14:paraId="60D0605F" w14:textId="77777777" w:rsidR="00641A33" w:rsidRPr="007A70D0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Vista de favoritos con opciones para eliminar o agregar a listas.</w:t>
      </w:r>
    </w:p>
    <w:p w14:paraId="350E0EB5" w14:textId="77777777" w:rsidR="00641A33" w:rsidRPr="007A70D0" w:rsidRDefault="00000000">
      <w:pPr>
        <w:pStyle w:val="Ttulo2"/>
        <w:rPr>
          <w:rFonts w:ascii="Times New Roman" w:hAnsi="Times New Roman" w:cs="Times New Roman"/>
        </w:rPr>
      </w:pPr>
      <w:bookmarkStart w:id="9" w:name="carrito-y-compras"/>
      <w:bookmarkEnd w:id="8"/>
      <w:r w:rsidRPr="007A70D0">
        <w:rPr>
          <w:rFonts w:ascii="Times New Roman" w:hAnsi="Times New Roman" w:cs="Times New Roman"/>
        </w:rPr>
        <w:t>Carrito y compras</w:t>
      </w:r>
    </w:p>
    <w:p w14:paraId="7756F956" w14:textId="77777777" w:rsidR="00641A33" w:rsidRPr="007A70D0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Agregar productos al carrito.</w:t>
      </w:r>
    </w:p>
    <w:p w14:paraId="5EA8524D" w14:textId="77777777" w:rsidR="00641A33" w:rsidRPr="007A70D0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Confirmación de compra simulada.</w:t>
      </w:r>
    </w:p>
    <w:p w14:paraId="7A6A29C3" w14:textId="77777777" w:rsidR="00641A33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Registro de historial de compras.</w:t>
      </w:r>
    </w:p>
    <w:p w14:paraId="2164E63B" w14:textId="30F2D354" w:rsidR="00214E6E" w:rsidRDefault="00214E6E" w:rsidP="00214E6E">
      <w:pPr>
        <w:pStyle w:val="Ttulo2"/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rear product</w:t>
      </w:r>
      <w:r w:rsidR="003A1279">
        <w:rPr>
          <w:rFonts w:ascii="Times New Roman" w:hAnsi="Times New Roman" w:cs="Times New Roman"/>
        </w:rPr>
        <w:t>o</w:t>
      </w:r>
    </w:p>
    <w:p w14:paraId="4A3357D4" w14:textId="132227EC" w:rsidR="00214E6E" w:rsidRDefault="00214E6E" w:rsidP="00214E6E">
      <w:pPr>
        <w:pStyle w:val="Textoindependiente"/>
        <w:numPr>
          <w:ilvl w:val="0"/>
          <w:numId w:val="11"/>
        </w:numPr>
      </w:pPr>
      <w:r>
        <w:t>Crea un nuevo product</w:t>
      </w:r>
      <w:r w:rsidR="00E674B6">
        <w:t>o</w:t>
      </w:r>
      <w:r>
        <w:t xml:space="preserve"> recibiendo como parametros</w:t>
      </w:r>
      <w:r w:rsidR="00E674B6">
        <w:t xml:space="preserve"> n</w:t>
      </w:r>
      <w:r>
        <w:t>ombre, imagen, descripció</w:t>
      </w:r>
      <w:r w:rsidR="003A1279">
        <w:t>n, categoria, precio y stock.</w:t>
      </w:r>
    </w:p>
    <w:p w14:paraId="5EF6650D" w14:textId="11A98F80" w:rsidR="003A1279" w:rsidRPr="00214E6E" w:rsidRDefault="003A1279" w:rsidP="00214E6E">
      <w:pPr>
        <w:pStyle w:val="Textoindependiente"/>
        <w:numPr>
          <w:ilvl w:val="0"/>
          <w:numId w:val="11"/>
        </w:numPr>
      </w:pPr>
      <w:r>
        <w:t>Es necesario ingresar un código de seguridad para acceder a esta funcionalidad (1234)</w:t>
      </w:r>
    </w:p>
    <w:p w14:paraId="55D11D38" w14:textId="327F7DE2" w:rsidR="00641A33" w:rsidRDefault="00641A33">
      <w:pPr>
        <w:rPr>
          <w:rFonts w:ascii="Times New Roman" w:hAnsi="Times New Roman" w:cs="Times New Roman"/>
        </w:rPr>
      </w:pPr>
    </w:p>
    <w:p w14:paraId="3EAA1D59" w14:textId="77777777" w:rsidR="007A70D0" w:rsidRPr="007A70D0" w:rsidRDefault="007A70D0">
      <w:pPr>
        <w:rPr>
          <w:rFonts w:ascii="Times New Roman" w:hAnsi="Times New Roman" w:cs="Times New Roman"/>
        </w:rPr>
      </w:pPr>
    </w:p>
    <w:p w14:paraId="525ABF17" w14:textId="77777777" w:rsidR="00641A33" w:rsidRPr="007A70D0" w:rsidRDefault="00000000">
      <w:pPr>
        <w:pStyle w:val="Ttulo1"/>
        <w:rPr>
          <w:rFonts w:ascii="Times New Roman" w:hAnsi="Times New Roman" w:cs="Times New Roman"/>
        </w:rPr>
      </w:pPr>
      <w:bookmarkStart w:id="10" w:name="archivos-del-sistema"/>
      <w:bookmarkEnd w:id="5"/>
      <w:bookmarkEnd w:id="9"/>
      <w:r w:rsidRPr="007A70D0">
        <w:rPr>
          <w:rFonts w:ascii="Times New Roman" w:hAnsi="Times New Roman" w:cs="Times New Roman"/>
        </w:rPr>
        <w:lastRenderedPageBreak/>
        <w:t>6. Archivos del sistema</w:t>
      </w:r>
    </w:p>
    <w:p w14:paraId="7E61B5B6" w14:textId="77777777" w:rsidR="00641A33" w:rsidRPr="007A70D0" w:rsidRDefault="00000000">
      <w:pPr>
        <w:pStyle w:val="FirstParagraph"/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 xml:space="preserve">Lumarket utiliza los siguientes archivos </w:t>
      </w:r>
      <w:r w:rsidRPr="007A70D0">
        <w:rPr>
          <w:rStyle w:val="VerbatimChar"/>
          <w:rFonts w:ascii="Times New Roman" w:hAnsi="Times New Roman" w:cs="Times New Roman"/>
        </w:rPr>
        <w:t>.txt</w:t>
      </w:r>
      <w:r w:rsidRPr="007A70D0">
        <w:rPr>
          <w:rFonts w:ascii="Times New Roman" w:hAnsi="Times New Roman" w:cs="Times New Roman"/>
        </w:rPr>
        <w:t xml:space="preserve"> como almacenamiento de datos:</w:t>
      </w:r>
    </w:p>
    <w:tbl>
      <w:tblPr>
        <w:tblStyle w:val="Tablaconcuadrculaclara"/>
        <w:tblW w:w="5000" w:type="pct"/>
        <w:tblLayout w:type="fixed"/>
        <w:tblLook w:val="0020" w:firstRow="1" w:lastRow="0" w:firstColumn="0" w:lastColumn="0" w:noHBand="0" w:noVBand="0"/>
      </w:tblPr>
      <w:tblGrid>
        <w:gridCol w:w="3449"/>
        <w:gridCol w:w="5605"/>
      </w:tblGrid>
      <w:tr w:rsidR="00641A33" w:rsidRPr="007A70D0" w14:paraId="7C1CD916" w14:textId="77777777" w:rsidTr="003A1279">
        <w:tc>
          <w:tcPr>
            <w:tcW w:w="3017" w:type="dxa"/>
          </w:tcPr>
          <w:p w14:paraId="0584F797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Fonts w:ascii="Times New Roman" w:hAnsi="Times New Roman" w:cs="Times New Roman"/>
              </w:rPr>
              <w:t>Archivo</w:t>
            </w:r>
          </w:p>
        </w:tc>
        <w:tc>
          <w:tcPr>
            <w:tcW w:w="4902" w:type="dxa"/>
          </w:tcPr>
          <w:p w14:paraId="591B01B1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Fonts w:ascii="Times New Roman" w:hAnsi="Times New Roman" w:cs="Times New Roman"/>
              </w:rPr>
              <w:t>Descripción</w:t>
            </w:r>
          </w:p>
        </w:tc>
      </w:tr>
      <w:tr w:rsidR="00641A33" w:rsidRPr="007A70D0" w14:paraId="1960C8E2" w14:textId="77777777" w:rsidTr="003A1279">
        <w:tc>
          <w:tcPr>
            <w:tcW w:w="3017" w:type="dxa"/>
          </w:tcPr>
          <w:p w14:paraId="79C10F82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Style w:val="VerbatimChar"/>
                <w:rFonts w:ascii="Times New Roman" w:hAnsi="Times New Roman" w:cs="Times New Roman"/>
              </w:rPr>
              <w:t>usuarios.txt</w:t>
            </w:r>
          </w:p>
        </w:tc>
        <w:tc>
          <w:tcPr>
            <w:tcW w:w="4902" w:type="dxa"/>
          </w:tcPr>
          <w:p w14:paraId="7E7CEB6E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Fonts w:ascii="Times New Roman" w:hAnsi="Times New Roman" w:cs="Times New Roman"/>
              </w:rPr>
              <w:t>Contiene los datos de los usuarios registrados.</w:t>
            </w:r>
          </w:p>
        </w:tc>
      </w:tr>
      <w:tr w:rsidR="00641A33" w:rsidRPr="007A70D0" w14:paraId="65724BD6" w14:textId="77777777" w:rsidTr="003A1279">
        <w:tc>
          <w:tcPr>
            <w:tcW w:w="3017" w:type="dxa"/>
          </w:tcPr>
          <w:p w14:paraId="31074B90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Style w:val="VerbatimChar"/>
                <w:rFonts w:ascii="Times New Roman" w:hAnsi="Times New Roman" w:cs="Times New Roman"/>
              </w:rPr>
              <w:t>listaproductos.txt</w:t>
            </w:r>
          </w:p>
        </w:tc>
        <w:tc>
          <w:tcPr>
            <w:tcW w:w="4902" w:type="dxa"/>
          </w:tcPr>
          <w:p w14:paraId="7FEA9565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Fonts w:ascii="Times New Roman" w:hAnsi="Times New Roman" w:cs="Times New Roman"/>
              </w:rPr>
              <w:t>Almacena los productos disponibles en el catálogo.</w:t>
            </w:r>
          </w:p>
        </w:tc>
      </w:tr>
      <w:tr w:rsidR="00641A33" w:rsidRPr="007A70D0" w14:paraId="14121676" w14:textId="77777777" w:rsidTr="003A1279">
        <w:tc>
          <w:tcPr>
            <w:tcW w:w="3017" w:type="dxa"/>
          </w:tcPr>
          <w:p w14:paraId="6CD42C3A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Style w:val="VerbatimChar"/>
                <w:rFonts w:ascii="Times New Roman" w:hAnsi="Times New Roman" w:cs="Times New Roman"/>
              </w:rPr>
              <w:t>listafavoritos.txt</w:t>
            </w:r>
          </w:p>
        </w:tc>
        <w:tc>
          <w:tcPr>
            <w:tcW w:w="4902" w:type="dxa"/>
          </w:tcPr>
          <w:p w14:paraId="22B1A4F5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Fonts w:ascii="Times New Roman" w:hAnsi="Times New Roman" w:cs="Times New Roman"/>
              </w:rPr>
              <w:t>Guarda los productos que cada usuario ha marcado como favoritos.</w:t>
            </w:r>
          </w:p>
        </w:tc>
      </w:tr>
      <w:tr w:rsidR="00641A33" w:rsidRPr="007A70D0" w14:paraId="6C1C8CE3" w14:textId="77777777" w:rsidTr="003A1279">
        <w:tc>
          <w:tcPr>
            <w:tcW w:w="3017" w:type="dxa"/>
          </w:tcPr>
          <w:p w14:paraId="14F45CF9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Style w:val="VerbatimChar"/>
                <w:rFonts w:ascii="Times New Roman" w:hAnsi="Times New Roman" w:cs="Times New Roman"/>
              </w:rPr>
              <w:t>historiales.txt</w:t>
            </w:r>
          </w:p>
        </w:tc>
        <w:tc>
          <w:tcPr>
            <w:tcW w:w="4902" w:type="dxa"/>
          </w:tcPr>
          <w:p w14:paraId="7D9F8775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Fonts w:ascii="Times New Roman" w:hAnsi="Times New Roman" w:cs="Times New Roman"/>
              </w:rPr>
              <w:t>Registra el historial de compras de los usuarios.</w:t>
            </w:r>
          </w:p>
        </w:tc>
      </w:tr>
      <w:tr w:rsidR="00641A33" w:rsidRPr="007A70D0" w14:paraId="5432E38E" w14:textId="77777777" w:rsidTr="003A1279">
        <w:tc>
          <w:tcPr>
            <w:tcW w:w="3017" w:type="dxa"/>
          </w:tcPr>
          <w:p w14:paraId="1E55C432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Style w:val="VerbatimChar"/>
                <w:rFonts w:ascii="Times New Roman" w:hAnsi="Times New Roman" w:cs="Times New Roman"/>
              </w:rPr>
              <w:t>categorias.txt</w:t>
            </w:r>
          </w:p>
        </w:tc>
        <w:tc>
          <w:tcPr>
            <w:tcW w:w="4902" w:type="dxa"/>
          </w:tcPr>
          <w:p w14:paraId="5B548303" w14:textId="77777777" w:rsidR="00641A33" w:rsidRPr="007A70D0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A70D0">
              <w:rPr>
                <w:rFonts w:ascii="Times New Roman" w:hAnsi="Times New Roman" w:cs="Times New Roman"/>
              </w:rPr>
              <w:t>Define las categorías disponibles para clasificar productos.</w:t>
            </w:r>
          </w:p>
        </w:tc>
      </w:tr>
    </w:tbl>
    <w:p w14:paraId="3F5093C8" w14:textId="600D0D02" w:rsidR="00641A33" w:rsidRPr="007A70D0" w:rsidRDefault="00641A33">
      <w:pPr>
        <w:rPr>
          <w:rFonts w:ascii="Times New Roman" w:hAnsi="Times New Roman" w:cs="Times New Roman"/>
        </w:rPr>
      </w:pPr>
    </w:p>
    <w:p w14:paraId="1142274A" w14:textId="77777777" w:rsidR="00641A33" w:rsidRPr="007A70D0" w:rsidRDefault="00000000">
      <w:pPr>
        <w:pStyle w:val="Ttulo1"/>
        <w:rPr>
          <w:rFonts w:ascii="Times New Roman" w:hAnsi="Times New Roman" w:cs="Times New Roman"/>
        </w:rPr>
      </w:pPr>
      <w:bookmarkStart w:id="11" w:name="cierre-de-sesión-y-salida"/>
      <w:bookmarkEnd w:id="10"/>
      <w:r w:rsidRPr="007A70D0">
        <w:rPr>
          <w:rFonts w:ascii="Times New Roman" w:hAnsi="Times New Roman" w:cs="Times New Roman"/>
        </w:rPr>
        <w:t>7. Cierre de sesión y salida</w:t>
      </w:r>
    </w:p>
    <w:p w14:paraId="31EA0E3C" w14:textId="77777777" w:rsidR="00641A33" w:rsidRPr="007A70D0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Cierre de sesión desde el icono de usuario.</w:t>
      </w:r>
    </w:p>
    <w:p w14:paraId="1FA071D0" w14:textId="4F038519" w:rsidR="00641A33" w:rsidRPr="003A1279" w:rsidRDefault="00000000" w:rsidP="003A1279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</w:rPr>
        <w:t>Para salir de la aplicación: cerrar la ventana principal.</w:t>
      </w:r>
    </w:p>
    <w:p w14:paraId="693AE9CA" w14:textId="77777777" w:rsidR="00641A33" w:rsidRPr="007A70D0" w:rsidRDefault="00000000">
      <w:pPr>
        <w:pStyle w:val="Ttulo1"/>
        <w:rPr>
          <w:rFonts w:ascii="Times New Roman" w:hAnsi="Times New Roman" w:cs="Times New Roman"/>
        </w:rPr>
      </w:pPr>
      <w:bookmarkStart w:id="12" w:name="preguntas-frecuentes-faq"/>
      <w:bookmarkEnd w:id="11"/>
      <w:r w:rsidRPr="007A70D0">
        <w:rPr>
          <w:rFonts w:ascii="Times New Roman" w:hAnsi="Times New Roman" w:cs="Times New Roman"/>
        </w:rPr>
        <w:t>8. Preguntas frecuentes (FAQ)</w:t>
      </w:r>
    </w:p>
    <w:p w14:paraId="1427D130" w14:textId="77777777" w:rsidR="00641A33" w:rsidRPr="007A70D0" w:rsidRDefault="00000000">
      <w:pPr>
        <w:pStyle w:val="FirstParagraph"/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¿La aplicación no carga?</w:t>
      </w:r>
      <w:r w:rsidRPr="007A70D0">
        <w:rPr>
          <w:rFonts w:ascii="Times New Roman" w:hAnsi="Times New Roman" w:cs="Times New Roman"/>
        </w:rPr>
        <w:br/>
        <w:t>Verifique que JavaFX esté correctamente enlazado.</w:t>
      </w:r>
    </w:p>
    <w:p w14:paraId="5690DA01" w14:textId="77777777" w:rsidR="00641A33" w:rsidRPr="007A70D0" w:rsidRDefault="00000000">
      <w:pPr>
        <w:pStyle w:val="Textoindependiente"/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¿Dónde se guardan mis datos?</w:t>
      </w:r>
      <w:r w:rsidRPr="007A70D0">
        <w:rPr>
          <w:rFonts w:ascii="Times New Roman" w:hAnsi="Times New Roman" w:cs="Times New Roman"/>
        </w:rPr>
        <w:br/>
        <w:t xml:space="preserve">En los archivos </w:t>
      </w:r>
      <w:r w:rsidRPr="007A70D0">
        <w:rPr>
          <w:rStyle w:val="VerbatimChar"/>
          <w:rFonts w:ascii="Times New Roman" w:hAnsi="Times New Roman" w:cs="Times New Roman"/>
        </w:rPr>
        <w:t>.txt</w:t>
      </w:r>
      <w:r w:rsidRPr="007A70D0">
        <w:rPr>
          <w:rFonts w:ascii="Times New Roman" w:hAnsi="Times New Roman" w:cs="Times New Roman"/>
        </w:rPr>
        <w:t xml:space="preserve"> dentro del directorio del proyecto.</w:t>
      </w:r>
    </w:p>
    <w:p w14:paraId="6DCDCBCA" w14:textId="77143E68" w:rsidR="00641A33" w:rsidRPr="007A70D0" w:rsidRDefault="00000000" w:rsidP="003A1279">
      <w:pPr>
        <w:pStyle w:val="Textoindependiente"/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¿Se pueden eliminar productos del carrito o favoritos?</w:t>
      </w:r>
      <w:r w:rsidRPr="007A70D0">
        <w:rPr>
          <w:rFonts w:ascii="Times New Roman" w:hAnsi="Times New Roman" w:cs="Times New Roman"/>
        </w:rPr>
        <w:br/>
        <w:t>Sí, desde las respectivas secciones.</w:t>
      </w:r>
    </w:p>
    <w:p w14:paraId="0B0FFB13" w14:textId="77777777" w:rsidR="00641A33" w:rsidRPr="007A70D0" w:rsidRDefault="00000000">
      <w:pPr>
        <w:pStyle w:val="Ttulo1"/>
        <w:rPr>
          <w:rFonts w:ascii="Times New Roman" w:hAnsi="Times New Roman" w:cs="Times New Roman"/>
        </w:rPr>
      </w:pPr>
      <w:bookmarkStart w:id="13" w:name="información-del-desarrollador"/>
      <w:bookmarkEnd w:id="12"/>
      <w:r w:rsidRPr="007A70D0">
        <w:rPr>
          <w:rFonts w:ascii="Times New Roman" w:hAnsi="Times New Roman" w:cs="Times New Roman"/>
        </w:rPr>
        <w:t>9. Información del desarrollador</w:t>
      </w:r>
    </w:p>
    <w:p w14:paraId="7F1FB096" w14:textId="77777777" w:rsidR="00641A33" w:rsidRPr="007A70D0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Nombre del proyecto</w:t>
      </w:r>
      <w:r w:rsidRPr="007A70D0">
        <w:rPr>
          <w:rFonts w:ascii="Times New Roman" w:hAnsi="Times New Roman" w:cs="Times New Roman"/>
        </w:rPr>
        <w:t>: Lumarket</w:t>
      </w:r>
      <w:r w:rsidRPr="007A70D0">
        <w:rPr>
          <w:rFonts w:ascii="Times New Roman" w:hAnsi="Times New Roman" w:cs="Times New Roman"/>
        </w:rPr>
        <w:br/>
      </w:r>
    </w:p>
    <w:p w14:paraId="7DC65C88" w14:textId="77777777" w:rsidR="00641A33" w:rsidRPr="007A70D0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Tecnologías</w:t>
      </w:r>
      <w:r w:rsidRPr="007A70D0">
        <w:rPr>
          <w:rFonts w:ascii="Times New Roman" w:hAnsi="Times New Roman" w:cs="Times New Roman"/>
        </w:rPr>
        <w:t>: JavaFX, JDK 23, SDK 24, NetBeans</w:t>
      </w:r>
      <w:r w:rsidRPr="007A70D0">
        <w:rPr>
          <w:rFonts w:ascii="Times New Roman" w:hAnsi="Times New Roman" w:cs="Times New Roman"/>
        </w:rPr>
        <w:br/>
      </w:r>
    </w:p>
    <w:p w14:paraId="3DD8B8EE" w14:textId="77777777" w:rsidR="00641A33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7A70D0">
        <w:rPr>
          <w:rFonts w:ascii="Times New Roman" w:hAnsi="Times New Roman" w:cs="Times New Roman"/>
          <w:b/>
          <w:bCs/>
        </w:rPr>
        <w:t>Base de datos</w:t>
      </w:r>
      <w:r w:rsidRPr="007A70D0">
        <w:rPr>
          <w:rFonts w:ascii="Times New Roman" w:hAnsi="Times New Roman" w:cs="Times New Roman"/>
        </w:rPr>
        <w:t>: Archivos de texto plano</w:t>
      </w:r>
    </w:p>
    <w:p w14:paraId="5B89FE16" w14:textId="4A9625AD" w:rsidR="003A1279" w:rsidRPr="007A70D0" w:rsidRDefault="003A1279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reado por</w:t>
      </w:r>
      <w:r w:rsidRPr="003A1279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Benjamín Cantero, Julián Cogollo y Samuel Cárdenas</w:t>
      </w:r>
    </w:p>
    <w:bookmarkEnd w:id="13"/>
    <w:p w14:paraId="3719A94C" w14:textId="77777777" w:rsidR="003A1279" w:rsidRDefault="003A1279" w:rsidP="007A70D0">
      <w:pPr>
        <w:pStyle w:val="Textoindependiente"/>
      </w:pPr>
    </w:p>
    <w:p w14:paraId="577A8C3C" w14:textId="77777777" w:rsidR="003A1279" w:rsidRDefault="003A1279" w:rsidP="007A70D0">
      <w:pPr>
        <w:pStyle w:val="Textoindependiente"/>
      </w:pPr>
    </w:p>
    <w:p w14:paraId="4C5E8837" w14:textId="77777777" w:rsidR="003A1279" w:rsidRDefault="003A1279" w:rsidP="007A70D0">
      <w:pPr>
        <w:pStyle w:val="Textoindependiente"/>
      </w:pPr>
    </w:p>
    <w:p w14:paraId="4B6D7222" w14:textId="77777777" w:rsidR="003A1279" w:rsidRDefault="003A1279" w:rsidP="007A70D0">
      <w:pPr>
        <w:pStyle w:val="Textoindependiente"/>
      </w:pPr>
    </w:p>
    <w:p w14:paraId="65C83797" w14:textId="619C7CD2" w:rsidR="007A70D0" w:rsidRDefault="007A70D0" w:rsidP="007A70D0">
      <w:pPr>
        <w:pStyle w:val="Textoindependiente"/>
      </w:pPr>
      <w:r>
        <w:t xml:space="preserve">Página principal antes de iniciar </w:t>
      </w:r>
      <w:r w:rsidR="003A1279">
        <w:t>session</w:t>
      </w:r>
    </w:p>
    <w:p w14:paraId="479E932B" w14:textId="77777777" w:rsidR="003A1279" w:rsidRPr="007A70D0" w:rsidRDefault="003A1279" w:rsidP="007A70D0">
      <w:pPr>
        <w:pStyle w:val="Textoindependiente"/>
      </w:pPr>
    </w:p>
    <w:p w14:paraId="455C9503" w14:textId="1281DDB6" w:rsidR="007A70D0" w:rsidRDefault="007A70D0" w:rsidP="007A70D0">
      <w:pPr>
        <w:pStyle w:val="Textoindependiente"/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3AE0087F" wp14:editId="5F4C5070">
            <wp:simplePos x="0" y="0"/>
            <wp:positionH relativeFrom="column">
              <wp:posOffset>-5715</wp:posOffset>
            </wp:positionH>
            <wp:positionV relativeFrom="paragraph">
              <wp:posOffset>2540</wp:posOffset>
            </wp:positionV>
            <wp:extent cx="5612130" cy="4704080"/>
            <wp:effectExtent l="0" t="0" r="0" b="0"/>
            <wp:wrapNone/>
            <wp:docPr id="8577095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70956" name="Imagen 8577095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704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33372D" w14:textId="2F6847D2" w:rsidR="007A70D0" w:rsidRDefault="007A70D0" w:rsidP="007A70D0">
      <w:pPr>
        <w:pStyle w:val="Textoindependiente"/>
      </w:pPr>
    </w:p>
    <w:p w14:paraId="65B3D5F7" w14:textId="77777777" w:rsidR="007A70D0" w:rsidRPr="007A70D0" w:rsidRDefault="007A70D0" w:rsidP="007A70D0"/>
    <w:p w14:paraId="75786E8B" w14:textId="77777777" w:rsidR="007A70D0" w:rsidRPr="007A70D0" w:rsidRDefault="007A70D0" w:rsidP="007A70D0"/>
    <w:p w14:paraId="32E4A465" w14:textId="77777777" w:rsidR="007A70D0" w:rsidRPr="007A70D0" w:rsidRDefault="007A70D0" w:rsidP="007A70D0"/>
    <w:p w14:paraId="3655D0BB" w14:textId="77777777" w:rsidR="007A70D0" w:rsidRPr="007A70D0" w:rsidRDefault="007A70D0" w:rsidP="007A70D0"/>
    <w:p w14:paraId="3D86B6AE" w14:textId="77777777" w:rsidR="007A70D0" w:rsidRPr="007A70D0" w:rsidRDefault="007A70D0" w:rsidP="007A70D0"/>
    <w:p w14:paraId="4CBA60F0" w14:textId="77777777" w:rsidR="007A70D0" w:rsidRPr="007A70D0" w:rsidRDefault="007A70D0" w:rsidP="007A70D0"/>
    <w:p w14:paraId="31BA6E94" w14:textId="77777777" w:rsidR="007A70D0" w:rsidRPr="007A70D0" w:rsidRDefault="007A70D0" w:rsidP="007A70D0"/>
    <w:p w14:paraId="693C0376" w14:textId="77777777" w:rsidR="007A70D0" w:rsidRPr="007A70D0" w:rsidRDefault="007A70D0" w:rsidP="007A70D0"/>
    <w:p w14:paraId="2EA130EB" w14:textId="77777777" w:rsidR="007A70D0" w:rsidRPr="007A70D0" w:rsidRDefault="007A70D0" w:rsidP="007A70D0"/>
    <w:p w14:paraId="0A914BFC" w14:textId="77777777" w:rsidR="007A70D0" w:rsidRPr="007A70D0" w:rsidRDefault="007A70D0" w:rsidP="007A70D0"/>
    <w:p w14:paraId="7DE1E879" w14:textId="77777777" w:rsidR="007A70D0" w:rsidRPr="007A70D0" w:rsidRDefault="007A70D0" w:rsidP="007A70D0"/>
    <w:p w14:paraId="47F67386" w14:textId="77777777" w:rsidR="007A70D0" w:rsidRPr="007A70D0" w:rsidRDefault="007A70D0" w:rsidP="007A70D0"/>
    <w:p w14:paraId="179C3A78" w14:textId="77777777" w:rsidR="007A70D0" w:rsidRPr="007A70D0" w:rsidRDefault="007A70D0" w:rsidP="007A70D0"/>
    <w:p w14:paraId="2A87F741" w14:textId="77777777" w:rsidR="007A70D0" w:rsidRPr="007A70D0" w:rsidRDefault="007A70D0" w:rsidP="007A70D0"/>
    <w:p w14:paraId="5A383090" w14:textId="77777777" w:rsidR="007A70D0" w:rsidRPr="007A70D0" w:rsidRDefault="007A70D0" w:rsidP="007A70D0"/>
    <w:p w14:paraId="37B50A77" w14:textId="77777777" w:rsidR="007A70D0" w:rsidRPr="007A70D0" w:rsidRDefault="007A70D0" w:rsidP="007A70D0"/>
    <w:p w14:paraId="5E6294F6" w14:textId="77777777" w:rsidR="007A70D0" w:rsidRPr="007A70D0" w:rsidRDefault="007A70D0" w:rsidP="007A70D0"/>
    <w:p w14:paraId="2C90CB13" w14:textId="77777777" w:rsidR="007A70D0" w:rsidRDefault="007A70D0" w:rsidP="007A70D0">
      <w:pPr>
        <w:ind w:firstLine="720"/>
      </w:pPr>
    </w:p>
    <w:p w14:paraId="18C9A662" w14:textId="77777777" w:rsidR="007A70D0" w:rsidRDefault="007A70D0" w:rsidP="007A70D0">
      <w:pPr>
        <w:ind w:firstLine="720"/>
      </w:pPr>
    </w:p>
    <w:p w14:paraId="38FFCB1D" w14:textId="77777777" w:rsidR="007A70D0" w:rsidRDefault="007A70D0" w:rsidP="007A70D0">
      <w:pPr>
        <w:ind w:firstLine="720"/>
      </w:pPr>
    </w:p>
    <w:p w14:paraId="0B2B70AE" w14:textId="257D8884" w:rsidR="007A70D0" w:rsidRDefault="007A70D0" w:rsidP="007A70D0">
      <w:pPr>
        <w:ind w:firstLine="720"/>
      </w:pPr>
    </w:p>
    <w:p w14:paraId="4D945223" w14:textId="77777777" w:rsidR="007A70D0" w:rsidRDefault="007A70D0" w:rsidP="007A70D0"/>
    <w:p w14:paraId="40B3BCEE" w14:textId="091C8A54" w:rsidR="007A70D0" w:rsidRDefault="007A70D0" w:rsidP="007A70D0">
      <w:r>
        <w:t>Página principal al iniciar sesión</w:t>
      </w:r>
    </w:p>
    <w:p w14:paraId="3C900CF4" w14:textId="10220D68" w:rsidR="007A70D0" w:rsidRDefault="00E674B6" w:rsidP="007A70D0">
      <w:r w:rsidRPr="00E674B6">
        <w:drawing>
          <wp:anchor distT="0" distB="0" distL="114300" distR="114300" simplePos="0" relativeHeight="251667968" behindDoc="0" locked="0" layoutInCell="1" allowOverlap="1" wp14:anchorId="0568F898" wp14:editId="062A0431">
            <wp:simplePos x="0" y="0"/>
            <wp:positionH relativeFrom="column">
              <wp:posOffset>2045</wp:posOffset>
            </wp:positionH>
            <wp:positionV relativeFrom="paragraph">
              <wp:posOffset>891</wp:posOffset>
            </wp:positionV>
            <wp:extent cx="5612130" cy="4770120"/>
            <wp:effectExtent l="0" t="0" r="0" b="0"/>
            <wp:wrapNone/>
            <wp:docPr id="22261916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619164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770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696C1A" w14:textId="77777777" w:rsidR="007A70D0" w:rsidRDefault="007A70D0" w:rsidP="007A70D0">
      <w:pPr>
        <w:ind w:firstLine="720"/>
      </w:pPr>
    </w:p>
    <w:p w14:paraId="5480D25C" w14:textId="77777777" w:rsidR="007A70D0" w:rsidRDefault="007A70D0" w:rsidP="007A70D0">
      <w:pPr>
        <w:ind w:firstLine="720"/>
      </w:pPr>
    </w:p>
    <w:p w14:paraId="0A5B928F" w14:textId="77777777" w:rsidR="007A70D0" w:rsidRDefault="007A70D0" w:rsidP="007A70D0">
      <w:pPr>
        <w:ind w:firstLine="720"/>
      </w:pPr>
    </w:p>
    <w:p w14:paraId="31CE09A2" w14:textId="77777777" w:rsidR="007A70D0" w:rsidRDefault="007A70D0" w:rsidP="007A70D0">
      <w:pPr>
        <w:ind w:firstLine="720"/>
      </w:pPr>
    </w:p>
    <w:p w14:paraId="678C1774" w14:textId="77777777" w:rsidR="007A70D0" w:rsidRDefault="007A70D0" w:rsidP="007A70D0">
      <w:pPr>
        <w:ind w:firstLine="720"/>
      </w:pPr>
    </w:p>
    <w:p w14:paraId="5AC56959" w14:textId="77777777" w:rsidR="007A70D0" w:rsidRDefault="007A70D0" w:rsidP="007A70D0">
      <w:pPr>
        <w:ind w:firstLine="720"/>
      </w:pPr>
    </w:p>
    <w:p w14:paraId="01B4D08B" w14:textId="77777777" w:rsidR="007A70D0" w:rsidRPr="007A70D0" w:rsidRDefault="007A70D0" w:rsidP="007A70D0"/>
    <w:p w14:paraId="76EB665E" w14:textId="77777777" w:rsidR="007A70D0" w:rsidRPr="007A70D0" w:rsidRDefault="007A70D0" w:rsidP="007A70D0"/>
    <w:p w14:paraId="3A81D773" w14:textId="77777777" w:rsidR="007A70D0" w:rsidRPr="007A70D0" w:rsidRDefault="007A70D0" w:rsidP="007A70D0"/>
    <w:p w14:paraId="1DFA304F" w14:textId="77777777" w:rsidR="007A70D0" w:rsidRPr="007A70D0" w:rsidRDefault="007A70D0" w:rsidP="007A70D0"/>
    <w:p w14:paraId="29C61A94" w14:textId="77777777" w:rsidR="007A70D0" w:rsidRPr="007A70D0" w:rsidRDefault="007A70D0" w:rsidP="007A70D0"/>
    <w:p w14:paraId="192ED453" w14:textId="77777777" w:rsidR="007A70D0" w:rsidRPr="007A70D0" w:rsidRDefault="007A70D0" w:rsidP="007A70D0"/>
    <w:p w14:paraId="36675321" w14:textId="77777777" w:rsidR="007A70D0" w:rsidRPr="007A70D0" w:rsidRDefault="007A70D0" w:rsidP="007A70D0"/>
    <w:p w14:paraId="019C9BA6" w14:textId="77777777" w:rsidR="007A70D0" w:rsidRPr="007A70D0" w:rsidRDefault="007A70D0" w:rsidP="007A70D0"/>
    <w:p w14:paraId="11DFD1A7" w14:textId="77777777" w:rsidR="007A70D0" w:rsidRDefault="007A70D0" w:rsidP="007A70D0"/>
    <w:p w14:paraId="48763093" w14:textId="79326206" w:rsidR="007A70D0" w:rsidRDefault="007A70D0" w:rsidP="007A70D0">
      <w:pPr>
        <w:tabs>
          <w:tab w:val="left" w:pos="984"/>
        </w:tabs>
      </w:pPr>
      <w:r>
        <w:tab/>
      </w:r>
    </w:p>
    <w:p w14:paraId="752FC436" w14:textId="77777777" w:rsidR="007A70D0" w:rsidRDefault="007A70D0" w:rsidP="007A70D0">
      <w:pPr>
        <w:tabs>
          <w:tab w:val="left" w:pos="984"/>
        </w:tabs>
      </w:pPr>
    </w:p>
    <w:p w14:paraId="1121DAE8" w14:textId="77777777" w:rsidR="007A70D0" w:rsidRDefault="007A70D0" w:rsidP="007A70D0">
      <w:pPr>
        <w:tabs>
          <w:tab w:val="left" w:pos="984"/>
        </w:tabs>
      </w:pPr>
    </w:p>
    <w:p w14:paraId="1CEBFC6C" w14:textId="77777777" w:rsidR="007A70D0" w:rsidRDefault="007A70D0" w:rsidP="007A70D0">
      <w:pPr>
        <w:tabs>
          <w:tab w:val="left" w:pos="984"/>
        </w:tabs>
      </w:pPr>
    </w:p>
    <w:p w14:paraId="307E6E2E" w14:textId="77777777" w:rsidR="007A70D0" w:rsidRDefault="007A70D0" w:rsidP="007A70D0">
      <w:pPr>
        <w:tabs>
          <w:tab w:val="left" w:pos="984"/>
        </w:tabs>
      </w:pPr>
    </w:p>
    <w:p w14:paraId="5805A48C" w14:textId="77777777" w:rsidR="007A70D0" w:rsidRDefault="007A70D0" w:rsidP="007A70D0">
      <w:pPr>
        <w:tabs>
          <w:tab w:val="left" w:pos="984"/>
        </w:tabs>
      </w:pPr>
    </w:p>
    <w:p w14:paraId="1DE732A7" w14:textId="77777777" w:rsidR="007A70D0" w:rsidRDefault="007A70D0" w:rsidP="007A70D0">
      <w:pPr>
        <w:tabs>
          <w:tab w:val="left" w:pos="984"/>
        </w:tabs>
      </w:pPr>
    </w:p>
    <w:p w14:paraId="096BB5C6" w14:textId="77777777" w:rsidR="007A70D0" w:rsidRDefault="007A70D0" w:rsidP="007A70D0">
      <w:pPr>
        <w:tabs>
          <w:tab w:val="left" w:pos="984"/>
        </w:tabs>
      </w:pPr>
    </w:p>
    <w:p w14:paraId="30414298" w14:textId="77777777" w:rsidR="003A1279" w:rsidRDefault="003A1279" w:rsidP="007A70D0">
      <w:pPr>
        <w:tabs>
          <w:tab w:val="left" w:pos="984"/>
        </w:tabs>
      </w:pPr>
    </w:p>
    <w:p w14:paraId="6C5BFE35" w14:textId="40C06721" w:rsidR="007A70D0" w:rsidRDefault="007A70D0" w:rsidP="007A70D0">
      <w:pPr>
        <w:tabs>
          <w:tab w:val="left" w:pos="984"/>
        </w:tabs>
      </w:pPr>
      <w:r w:rsidRPr="007A70D0">
        <w:rPr>
          <w:noProof/>
        </w:rPr>
        <w:drawing>
          <wp:anchor distT="0" distB="0" distL="114300" distR="114300" simplePos="0" relativeHeight="251660288" behindDoc="0" locked="0" layoutInCell="1" allowOverlap="1" wp14:anchorId="36CB0E03" wp14:editId="47A5F6C4">
            <wp:simplePos x="0" y="0"/>
            <wp:positionH relativeFrom="column">
              <wp:posOffset>1905</wp:posOffset>
            </wp:positionH>
            <wp:positionV relativeFrom="paragraph">
              <wp:posOffset>387985</wp:posOffset>
            </wp:positionV>
            <wp:extent cx="5612130" cy="4688840"/>
            <wp:effectExtent l="0" t="0" r="0" b="0"/>
            <wp:wrapNone/>
            <wp:docPr id="2068395309" name="Imagen 1" descr="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395309" name="Imagen 1" descr="Interfaz de usuario gráfica&#10;&#10;El contenido generado por IA puede ser incorrecto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88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arro de compras</w:t>
      </w:r>
    </w:p>
    <w:p w14:paraId="0D1E1152" w14:textId="77777777" w:rsidR="007A70D0" w:rsidRPr="007A70D0" w:rsidRDefault="007A70D0" w:rsidP="007A70D0"/>
    <w:p w14:paraId="597386C2" w14:textId="77777777" w:rsidR="007A70D0" w:rsidRPr="007A70D0" w:rsidRDefault="007A70D0" w:rsidP="007A70D0"/>
    <w:p w14:paraId="3439ED5D" w14:textId="77777777" w:rsidR="007A70D0" w:rsidRPr="007A70D0" w:rsidRDefault="007A70D0" w:rsidP="007A70D0"/>
    <w:p w14:paraId="03EDDF89" w14:textId="77777777" w:rsidR="007A70D0" w:rsidRPr="007A70D0" w:rsidRDefault="007A70D0" w:rsidP="007A70D0"/>
    <w:p w14:paraId="7B6B505F" w14:textId="77777777" w:rsidR="007A70D0" w:rsidRPr="007A70D0" w:rsidRDefault="007A70D0" w:rsidP="007A70D0"/>
    <w:p w14:paraId="4FB440BF" w14:textId="77777777" w:rsidR="007A70D0" w:rsidRPr="007A70D0" w:rsidRDefault="007A70D0" w:rsidP="007A70D0"/>
    <w:p w14:paraId="0B91B8D6" w14:textId="77777777" w:rsidR="007A70D0" w:rsidRPr="007A70D0" w:rsidRDefault="007A70D0" w:rsidP="007A70D0"/>
    <w:p w14:paraId="13A70A32" w14:textId="77777777" w:rsidR="007A70D0" w:rsidRPr="007A70D0" w:rsidRDefault="007A70D0" w:rsidP="007A70D0"/>
    <w:p w14:paraId="2B495E36" w14:textId="77777777" w:rsidR="007A70D0" w:rsidRPr="007A70D0" w:rsidRDefault="007A70D0" w:rsidP="007A70D0"/>
    <w:p w14:paraId="550B05FD" w14:textId="77777777" w:rsidR="007A70D0" w:rsidRPr="007A70D0" w:rsidRDefault="007A70D0" w:rsidP="007A70D0"/>
    <w:p w14:paraId="289F5E87" w14:textId="77777777" w:rsidR="007A70D0" w:rsidRPr="007A70D0" w:rsidRDefault="007A70D0" w:rsidP="007A70D0"/>
    <w:p w14:paraId="0C339E7D" w14:textId="77777777" w:rsidR="007A70D0" w:rsidRPr="007A70D0" w:rsidRDefault="007A70D0" w:rsidP="007A70D0"/>
    <w:p w14:paraId="31296500" w14:textId="77777777" w:rsidR="007A70D0" w:rsidRPr="007A70D0" w:rsidRDefault="007A70D0" w:rsidP="007A70D0"/>
    <w:p w14:paraId="5B306B00" w14:textId="77777777" w:rsidR="007A70D0" w:rsidRPr="007A70D0" w:rsidRDefault="007A70D0" w:rsidP="007A70D0"/>
    <w:p w14:paraId="060ACB05" w14:textId="77777777" w:rsidR="007A70D0" w:rsidRPr="007A70D0" w:rsidRDefault="007A70D0" w:rsidP="007A70D0"/>
    <w:p w14:paraId="19E3B33B" w14:textId="77777777" w:rsidR="007A70D0" w:rsidRPr="007A70D0" w:rsidRDefault="007A70D0" w:rsidP="007A70D0"/>
    <w:p w14:paraId="21EE97FD" w14:textId="77777777" w:rsidR="007A70D0" w:rsidRPr="007A70D0" w:rsidRDefault="007A70D0" w:rsidP="007A70D0"/>
    <w:p w14:paraId="76061852" w14:textId="77777777" w:rsidR="007A70D0" w:rsidRPr="007A70D0" w:rsidRDefault="007A70D0" w:rsidP="007A70D0"/>
    <w:p w14:paraId="42E22B40" w14:textId="77777777" w:rsidR="007A70D0" w:rsidRDefault="007A70D0" w:rsidP="007A70D0"/>
    <w:p w14:paraId="58C8FA1B" w14:textId="77777777" w:rsidR="007A70D0" w:rsidRDefault="007A70D0" w:rsidP="007A70D0"/>
    <w:p w14:paraId="0EDEAA65" w14:textId="77777777" w:rsidR="007A70D0" w:rsidRDefault="007A70D0" w:rsidP="007A70D0"/>
    <w:p w14:paraId="7B5DC5E5" w14:textId="77777777" w:rsidR="007A70D0" w:rsidRDefault="007A70D0" w:rsidP="007A70D0"/>
    <w:p w14:paraId="12381BE4" w14:textId="77777777" w:rsidR="007A70D0" w:rsidRDefault="007A70D0" w:rsidP="007A70D0"/>
    <w:p w14:paraId="51066460" w14:textId="77777777" w:rsidR="007A70D0" w:rsidRDefault="007A70D0" w:rsidP="007A70D0"/>
    <w:p w14:paraId="3C5A4ACA" w14:textId="77777777" w:rsidR="007A70D0" w:rsidRDefault="007A70D0" w:rsidP="007A70D0"/>
    <w:p w14:paraId="4F7BD818" w14:textId="0B1F30B4" w:rsidR="007A70D0" w:rsidRDefault="007A70D0" w:rsidP="007A70D0">
      <w:r>
        <w:t>Favoritos</w:t>
      </w:r>
    </w:p>
    <w:p w14:paraId="20BD6671" w14:textId="74828D83" w:rsidR="007A70D0" w:rsidRDefault="007A70D0" w:rsidP="007A70D0">
      <w:r w:rsidRPr="007A70D0">
        <w:rPr>
          <w:noProof/>
        </w:rPr>
        <w:drawing>
          <wp:anchor distT="0" distB="0" distL="114300" distR="114300" simplePos="0" relativeHeight="251661312" behindDoc="0" locked="0" layoutInCell="1" allowOverlap="1" wp14:anchorId="47785F4C" wp14:editId="7C701FD8">
            <wp:simplePos x="0" y="0"/>
            <wp:positionH relativeFrom="column">
              <wp:posOffset>1905</wp:posOffset>
            </wp:positionH>
            <wp:positionV relativeFrom="paragraph">
              <wp:posOffset>-635</wp:posOffset>
            </wp:positionV>
            <wp:extent cx="5612130" cy="4668520"/>
            <wp:effectExtent l="0" t="0" r="0" b="0"/>
            <wp:wrapNone/>
            <wp:docPr id="1448582133" name="Imagen 1" descr="Interfaz de usuario gráfica, Aplicación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582133" name="Imagen 1" descr="Interfaz de usuario gráfica, Aplicación&#10;&#10;El contenido generado por IA puede ser incorrecto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68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E5C6A0" w14:textId="77777777" w:rsidR="00214E6E" w:rsidRPr="00214E6E" w:rsidRDefault="00214E6E" w:rsidP="00214E6E"/>
    <w:p w14:paraId="6697DC9E" w14:textId="77777777" w:rsidR="00214E6E" w:rsidRPr="00214E6E" w:rsidRDefault="00214E6E" w:rsidP="00214E6E"/>
    <w:p w14:paraId="34C73D68" w14:textId="77777777" w:rsidR="00214E6E" w:rsidRPr="00214E6E" w:rsidRDefault="00214E6E" w:rsidP="00214E6E"/>
    <w:p w14:paraId="37C424EF" w14:textId="77777777" w:rsidR="00214E6E" w:rsidRPr="00214E6E" w:rsidRDefault="00214E6E" w:rsidP="00214E6E"/>
    <w:p w14:paraId="29E642F2" w14:textId="77777777" w:rsidR="00214E6E" w:rsidRPr="00214E6E" w:rsidRDefault="00214E6E" w:rsidP="00214E6E"/>
    <w:p w14:paraId="68999B5F" w14:textId="77777777" w:rsidR="00214E6E" w:rsidRPr="00214E6E" w:rsidRDefault="00214E6E" w:rsidP="00214E6E"/>
    <w:p w14:paraId="270841C8" w14:textId="77777777" w:rsidR="00214E6E" w:rsidRPr="00214E6E" w:rsidRDefault="00214E6E" w:rsidP="00214E6E"/>
    <w:p w14:paraId="0D10BDD4" w14:textId="77777777" w:rsidR="00214E6E" w:rsidRPr="00214E6E" w:rsidRDefault="00214E6E" w:rsidP="00214E6E"/>
    <w:p w14:paraId="330CFB3A" w14:textId="77777777" w:rsidR="00214E6E" w:rsidRPr="00214E6E" w:rsidRDefault="00214E6E" w:rsidP="00214E6E"/>
    <w:p w14:paraId="12C87F49" w14:textId="77777777" w:rsidR="00214E6E" w:rsidRPr="00214E6E" w:rsidRDefault="00214E6E" w:rsidP="00214E6E"/>
    <w:p w14:paraId="7E8E0F40" w14:textId="77777777" w:rsidR="00214E6E" w:rsidRPr="00214E6E" w:rsidRDefault="00214E6E" w:rsidP="00214E6E"/>
    <w:p w14:paraId="39BEF3E4" w14:textId="77777777" w:rsidR="00214E6E" w:rsidRPr="00214E6E" w:rsidRDefault="00214E6E" w:rsidP="00214E6E"/>
    <w:p w14:paraId="13ADCAB8" w14:textId="77777777" w:rsidR="00214E6E" w:rsidRPr="00214E6E" w:rsidRDefault="00214E6E" w:rsidP="00214E6E"/>
    <w:p w14:paraId="6A5DE757" w14:textId="77777777" w:rsidR="00214E6E" w:rsidRPr="00214E6E" w:rsidRDefault="00214E6E" w:rsidP="00214E6E"/>
    <w:p w14:paraId="7CB32F1E" w14:textId="77777777" w:rsidR="00214E6E" w:rsidRDefault="00214E6E" w:rsidP="00214E6E"/>
    <w:p w14:paraId="492229CD" w14:textId="77777777" w:rsidR="00214E6E" w:rsidRDefault="00214E6E" w:rsidP="00214E6E"/>
    <w:p w14:paraId="2C1D7BCC" w14:textId="77777777" w:rsidR="00214E6E" w:rsidRDefault="00214E6E" w:rsidP="00214E6E"/>
    <w:p w14:paraId="13895F19" w14:textId="77777777" w:rsidR="00214E6E" w:rsidRDefault="00214E6E" w:rsidP="00214E6E"/>
    <w:p w14:paraId="02ECA44D" w14:textId="77777777" w:rsidR="00214E6E" w:rsidRDefault="00214E6E" w:rsidP="00214E6E"/>
    <w:p w14:paraId="6A7607F5" w14:textId="77777777" w:rsidR="00214E6E" w:rsidRDefault="00214E6E" w:rsidP="00214E6E"/>
    <w:p w14:paraId="4BB27023" w14:textId="77777777" w:rsidR="00214E6E" w:rsidRDefault="00214E6E" w:rsidP="00214E6E"/>
    <w:p w14:paraId="5F16DE57" w14:textId="77777777" w:rsidR="00214E6E" w:rsidRDefault="00214E6E" w:rsidP="00214E6E"/>
    <w:p w14:paraId="77FAAD1E" w14:textId="77777777" w:rsidR="00214E6E" w:rsidRDefault="00214E6E" w:rsidP="00214E6E"/>
    <w:p w14:paraId="001511BF" w14:textId="77777777" w:rsidR="00214E6E" w:rsidRDefault="00214E6E" w:rsidP="00214E6E"/>
    <w:p w14:paraId="05EDEE1A" w14:textId="406167AB" w:rsidR="00214E6E" w:rsidRDefault="00214E6E" w:rsidP="00214E6E">
      <w:r>
        <w:t>Catalogo</w:t>
      </w:r>
    </w:p>
    <w:p w14:paraId="67857DB1" w14:textId="395ED3BE" w:rsidR="00214E6E" w:rsidRDefault="00214E6E" w:rsidP="00214E6E">
      <w:r w:rsidRPr="00214E6E">
        <w:rPr>
          <w:noProof/>
        </w:rPr>
        <w:drawing>
          <wp:anchor distT="0" distB="0" distL="114300" distR="114300" simplePos="0" relativeHeight="251662336" behindDoc="0" locked="0" layoutInCell="1" allowOverlap="1" wp14:anchorId="1692267D" wp14:editId="3A5A6844">
            <wp:simplePos x="0" y="0"/>
            <wp:positionH relativeFrom="column">
              <wp:posOffset>1905</wp:posOffset>
            </wp:positionH>
            <wp:positionV relativeFrom="paragraph">
              <wp:posOffset>-635</wp:posOffset>
            </wp:positionV>
            <wp:extent cx="5612130" cy="4694555"/>
            <wp:effectExtent l="0" t="0" r="0" b="0"/>
            <wp:wrapNone/>
            <wp:docPr id="413864968" name="Imagen 1" descr="Interfaz de usuario gráfica, Sitio web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864968" name="Imagen 1" descr="Interfaz de usuario gráfica, Sitio web&#10;&#10;El contenido generado por IA puede ser incorrecto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94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0DD2DF" w14:textId="77777777" w:rsidR="00214E6E" w:rsidRPr="00214E6E" w:rsidRDefault="00214E6E" w:rsidP="00214E6E"/>
    <w:p w14:paraId="3733EDB2" w14:textId="77777777" w:rsidR="00214E6E" w:rsidRPr="00214E6E" w:rsidRDefault="00214E6E" w:rsidP="00214E6E"/>
    <w:p w14:paraId="5876DA04" w14:textId="77777777" w:rsidR="00214E6E" w:rsidRPr="00214E6E" w:rsidRDefault="00214E6E" w:rsidP="00214E6E"/>
    <w:p w14:paraId="48DFB974" w14:textId="77777777" w:rsidR="00214E6E" w:rsidRPr="00214E6E" w:rsidRDefault="00214E6E" w:rsidP="00214E6E"/>
    <w:p w14:paraId="59F9B834" w14:textId="77777777" w:rsidR="00214E6E" w:rsidRPr="00214E6E" w:rsidRDefault="00214E6E" w:rsidP="00214E6E"/>
    <w:p w14:paraId="4C2920C3" w14:textId="77777777" w:rsidR="00214E6E" w:rsidRPr="00214E6E" w:rsidRDefault="00214E6E" w:rsidP="00214E6E"/>
    <w:p w14:paraId="3EDDA7B7" w14:textId="77777777" w:rsidR="00214E6E" w:rsidRPr="00214E6E" w:rsidRDefault="00214E6E" w:rsidP="00214E6E"/>
    <w:p w14:paraId="0A388212" w14:textId="77777777" w:rsidR="00214E6E" w:rsidRPr="00214E6E" w:rsidRDefault="00214E6E" w:rsidP="00214E6E"/>
    <w:p w14:paraId="769CFA0D" w14:textId="77777777" w:rsidR="00214E6E" w:rsidRPr="00214E6E" w:rsidRDefault="00214E6E" w:rsidP="00214E6E"/>
    <w:p w14:paraId="3242D685" w14:textId="77777777" w:rsidR="00214E6E" w:rsidRPr="00214E6E" w:rsidRDefault="00214E6E" w:rsidP="00214E6E"/>
    <w:p w14:paraId="4A68D21E" w14:textId="77777777" w:rsidR="00214E6E" w:rsidRPr="00214E6E" w:rsidRDefault="00214E6E" w:rsidP="00214E6E"/>
    <w:p w14:paraId="03EADB29" w14:textId="77777777" w:rsidR="00214E6E" w:rsidRPr="00214E6E" w:rsidRDefault="00214E6E" w:rsidP="00214E6E"/>
    <w:p w14:paraId="17C54872" w14:textId="77777777" w:rsidR="00214E6E" w:rsidRPr="00214E6E" w:rsidRDefault="00214E6E" w:rsidP="00214E6E"/>
    <w:p w14:paraId="6C8F8087" w14:textId="77777777" w:rsidR="00214E6E" w:rsidRPr="00214E6E" w:rsidRDefault="00214E6E" w:rsidP="00214E6E"/>
    <w:p w14:paraId="10029512" w14:textId="77777777" w:rsidR="00214E6E" w:rsidRPr="00214E6E" w:rsidRDefault="00214E6E" w:rsidP="00214E6E"/>
    <w:p w14:paraId="6149AE29" w14:textId="77777777" w:rsidR="00214E6E" w:rsidRPr="00214E6E" w:rsidRDefault="00214E6E" w:rsidP="00214E6E"/>
    <w:p w14:paraId="61A4CD55" w14:textId="77777777" w:rsidR="00214E6E" w:rsidRDefault="00214E6E" w:rsidP="00214E6E"/>
    <w:p w14:paraId="09FFA5CD" w14:textId="77777777" w:rsidR="00214E6E" w:rsidRDefault="00214E6E" w:rsidP="00214E6E"/>
    <w:p w14:paraId="1EF235FA" w14:textId="77777777" w:rsidR="00214E6E" w:rsidRDefault="00214E6E" w:rsidP="00214E6E"/>
    <w:p w14:paraId="172D7089" w14:textId="77777777" w:rsidR="00214E6E" w:rsidRDefault="00214E6E" w:rsidP="00214E6E"/>
    <w:p w14:paraId="328CC9F7" w14:textId="77777777" w:rsidR="00214E6E" w:rsidRDefault="00214E6E" w:rsidP="00214E6E"/>
    <w:p w14:paraId="7AD1AEA6" w14:textId="77777777" w:rsidR="00214E6E" w:rsidRDefault="00214E6E" w:rsidP="00214E6E"/>
    <w:p w14:paraId="22ED0590" w14:textId="77777777" w:rsidR="00214E6E" w:rsidRDefault="00214E6E" w:rsidP="00214E6E"/>
    <w:p w14:paraId="433B53BF" w14:textId="77777777" w:rsidR="00214E6E" w:rsidRDefault="00214E6E" w:rsidP="00214E6E"/>
    <w:p w14:paraId="6047D332" w14:textId="1137DC6C" w:rsidR="00214E6E" w:rsidRDefault="00214E6E" w:rsidP="00214E6E">
      <w:r w:rsidRPr="00214E6E">
        <w:rPr>
          <w:noProof/>
        </w:rPr>
        <w:drawing>
          <wp:anchor distT="0" distB="0" distL="114300" distR="114300" simplePos="0" relativeHeight="251663360" behindDoc="0" locked="0" layoutInCell="1" allowOverlap="1" wp14:anchorId="4279AC97" wp14:editId="44EF73A2">
            <wp:simplePos x="0" y="0"/>
            <wp:positionH relativeFrom="column">
              <wp:posOffset>1905</wp:posOffset>
            </wp:positionH>
            <wp:positionV relativeFrom="paragraph">
              <wp:posOffset>356235</wp:posOffset>
            </wp:positionV>
            <wp:extent cx="5612130" cy="4613275"/>
            <wp:effectExtent l="0" t="0" r="0" b="0"/>
            <wp:wrapNone/>
            <wp:docPr id="119313141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131419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1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rear producto</w:t>
      </w:r>
    </w:p>
    <w:p w14:paraId="0BDE0E2A" w14:textId="77777777" w:rsidR="003A1279" w:rsidRPr="003A1279" w:rsidRDefault="003A1279" w:rsidP="003A1279"/>
    <w:p w14:paraId="77C572B5" w14:textId="77777777" w:rsidR="003A1279" w:rsidRPr="003A1279" w:rsidRDefault="003A1279" w:rsidP="003A1279"/>
    <w:p w14:paraId="469B7B46" w14:textId="77777777" w:rsidR="003A1279" w:rsidRPr="003A1279" w:rsidRDefault="003A1279" w:rsidP="003A1279"/>
    <w:p w14:paraId="684757C5" w14:textId="77777777" w:rsidR="003A1279" w:rsidRPr="003A1279" w:rsidRDefault="003A1279" w:rsidP="003A1279"/>
    <w:p w14:paraId="3CB8C154" w14:textId="77777777" w:rsidR="003A1279" w:rsidRPr="003A1279" w:rsidRDefault="003A1279" w:rsidP="003A1279"/>
    <w:p w14:paraId="48E157A2" w14:textId="77777777" w:rsidR="003A1279" w:rsidRPr="003A1279" w:rsidRDefault="003A1279" w:rsidP="003A1279"/>
    <w:p w14:paraId="785B94AE" w14:textId="77777777" w:rsidR="003A1279" w:rsidRPr="003A1279" w:rsidRDefault="003A1279" w:rsidP="003A1279"/>
    <w:p w14:paraId="49B3F8A3" w14:textId="77777777" w:rsidR="003A1279" w:rsidRPr="003A1279" w:rsidRDefault="003A1279" w:rsidP="003A1279"/>
    <w:p w14:paraId="47AE498C" w14:textId="77777777" w:rsidR="003A1279" w:rsidRPr="003A1279" w:rsidRDefault="003A1279" w:rsidP="003A1279"/>
    <w:p w14:paraId="6621BFA5" w14:textId="77777777" w:rsidR="003A1279" w:rsidRPr="003A1279" w:rsidRDefault="003A1279" w:rsidP="003A1279"/>
    <w:p w14:paraId="2C7D6AC5" w14:textId="77777777" w:rsidR="003A1279" w:rsidRPr="003A1279" w:rsidRDefault="003A1279" w:rsidP="003A1279"/>
    <w:p w14:paraId="5E806E06" w14:textId="77777777" w:rsidR="003A1279" w:rsidRPr="003A1279" w:rsidRDefault="003A1279" w:rsidP="003A1279"/>
    <w:p w14:paraId="0F3CB3A1" w14:textId="77777777" w:rsidR="003A1279" w:rsidRPr="003A1279" w:rsidRDefault="003A1279" w:rsidP="003A1279"/>
    <w:p w14:paraId="4526B8DD" w14:textId="77777777" w:rsidR="003A1279" w:rsidRPr="003A1279" w:rsidRDefault="003A1279" w:rsidP="003A1279"/>
    <w:p w14:paraId="7942F13B" w14:textId="77777777" w:rsidR="003A1279" w:rsidRDefault="003A1279" w:rsidP="003A1279"/>
    <w:p w14:paraId="1EA3282C" w14:textId="77777777" w:rsidR="003A1279" w:rsidRDefault="003A1279" w:rsidP="003A1279"/>
    <w:p w14:paraId="2D6B936C" w14:textId="77777777" w:rsidR="003A1279" w:rsidRDefault="003A1279" w:rsidP="003A1279"/>
    <w:p w14:paraId="0434AE7F" w14:textId="77777777" w:rsidR="003A1279" w:rsidRDefault="003A1279" w:rsidP="003A1279"/>
    <w:p w14:paraId="2C8E04BF" w14:textId="77777777" w:rsidR="003A1279" w:rsidRDefault="003A1279" w:rsidP="003A1279"/>
    <w:p w14:paraId="70442ABE" w14:textId="77777777" w:rsidR="003A1279" w:rsidRDefault="003A1279" w:rsidP="003A1279"/>
    <w:p w14:paraId="6C78D649" w14:textId="77777777" w:rsidR="003A1279" w:rsidRDefault="003A1279" w:rsidP="003A1279"/>
    <w:p w14:paraId="08425B86" w14:textId="77777777" w:rsidR="003A1279" w:rsidRDefault="003A1279" w:rsidP="003A1279"/>
    <w:p w14:paraId="34B14BA6" w14:textId="77777777" w:rsidR="003A1279" w:rsidRDefault="003A1279" w:rsidP="003A1279"/>
    <w:p w14:paraId="48B3E099" w14:textId="77777777" w:rsidR="003A1279" w:rsidRDefault="003A1279" w:rsidP="003A1279"/>
    <w:p w14:paraId="485DEA9D" w14:textId="77777777" w:rsidR="003A1279" w:rsidRDefault="003A1279" w:rsidP="003A1279"/>
    <w:p w14:paraId="1AA582BD" w14:textId="263723F2" w:rsidR="003A1279" w:rsidRDefault="003A1279" w:rsidP="003A1279">
      <w:r>
        <w:t>Formulario de inicio de sesión</w:t>
      </w:r>
    </w:p>
    <w:p w14:paraId="0057FCCA" w14:textId="43E24F83" w:rsidR="003A1279" w:rsidRDefault="003A1279" w:rsidP="003A1279">
      <w:r w:rsidRPr="003A1279">
        <w:rPr>
          <w:noProof/>
        </w:rPr>
        <w:drawing>
          <wp:anchor distT="0" distB="0" distL="114300" distR="114300" simplePos="0" relativeHeight="251664896" behindDoc="0" locked="0" layoutInCell="1" allowOverlap="1" wp14:anchorId="09F6791B" wp14:editId="040F85FF">
            <wp:simplePos x="0" y="0"/>
            <wp:positionH relativeFrom="column">
              <wp:posOffset>-3175</wp:posOffset>
            </wp:positionH>
            <wp:positionV relativeFrom="paragraph">
              <wp:posOffset>17206</wp:posOffset>
            </wp:positionV>
            <wp:extent cx="5612130" cy="4864735"/>
            <wp:effectExtent l="0" t="0" r="0" b="0"/>
            <wp:wrapNone/>
            <wp:docPr id="19707187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71872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864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25632A" w14:textId="77777777" w:rsidR="003A1279" w:rsidRPr="003A1279" w:rsidRDefault="003A1279" w:rsidP="003A1279"/>
    <w:p w14:paraId="7B115188" w14:textId="77777777" w:rsidR="003A1279" w:rsidRPr="003A1279" w:rsidRDefault="003A1279" w:rsidP="003A1279"/>
    <w:p w14:paraId="41B44F12" w14:textId="77777777" w:rsidR="003A1279" w:rsidRPr="003A1279" w:rsidRDefault="003A1279" w:rsidP="003A1279"/>
    <w:p w14:paraId="6409A26F" w14:textId="77777777" w:rsidR="003A1279" w:rsidRPr="003A1279" w:rsidRDefault="003A1279" w:rsidP="003A1279"/>
    <w:p w14:paraId="5FA84965" w14:textId="77777777" w:rsidR="003A1279" w:rsidRPr="003A1279" w:rsidRDefault="003A1279" w:rsidP="003A1279"/>
    <w:p w14:paraId="7096B814" w14:textId="77777777" w:rsidR="003A1279" w:rsidRPr="003A1279" w:rsidRDefault="003A1279" w:rsidP="003A1279"/>
    <w:p w14:paraId="40F1AB34" w14:textId="77777777" w:rsidR="003A1279" w:rsidRPr="003A1279" w:rsidRDefault="003A1279" w:rsidP="003A1279"/>
    <w:p w14:paraId="016BBE2F" w14:textId="77777777" w:rsidR="003A1279" w:rsidRPr="003A1279" w:rsidRDefault="003A1279" w:rsidP="003A1279"/>
    <w:p w14:paraId="4C5CF001" w14:textId="77777777" w:rsidR="003A1279" w:rsidRPr="003A1279" w:rsidRDefault="003A1279" w:rsidP="003A1279"/>
    <w:p w14:paraId="0089EA5C" w14:textId="77777777" w:rsidR="003A1279" w:rsidRPr="003A1279" w:rsidRDefault="003A1279" w:rsidP="003A1279"/>
    <w:p w14:paraId="35219C29" w14:textId="77777777" w:rsidR="003A1279" w:rsidRPr="003A1279" w:rsidRDefault="003A1279" w:rsidP="003A1279"/>
    <w:p w14:paraId="2E7DDE08" w14:textId="77777777" w:rsidR="003A1279" w:rsidRPr="003A1279" w:rsidRDefault="003A1279" w:rsidP="003A1279"/>
    <w:p w14:paraId="11302451" w14:textId="77777777" w:rsidR="003A1279" w:rsidRPr="003A1279" w:rsidRDefault="003A1279" w:rsidP="003A1279"/>
    <w:p w14:paraId="09D200A7" w14:textId="77777777" w:rsidR="003A1279" w:rsidRPr="003A1279" w:rsidRDefault="003A1279" w:rsidP="003A1279"/>
    <w:p w14:paraId="50CC348B" w14:textId="77777777" w:rsidR="003A1279" w:rsidRPr="003A1279" w:rsidRDefault="003A1279" w:rsidP="003A1279"/>
    <w:p w14:paraId="77C29DCE" w14:textId="77777777" w:rsidR="003A1279" w:rsidRDefault="003A1279" w:rsidP="003A1279"/>
    <w:p w14:paraId="09719190" w14:textId="77777777" w:rsidR="003A1279" w:rsidRDefault="003A1279" w:rsidP="003A1279">
      <w:pPr>
        <w:tabs>
          <w:tab w:val="left" w:pos="1824"/>
        </w:tabs>
      </w:pPr>
    </w:p>
    <w:p w14:paraId="7C559297" w14:textId="77777777" w:rsidR="003A1279" w:rsidRDefault="003A1279" w:rsidP="003A1279">
      <w:pPr>
        <w:tabs>
          <w:tab w:val="left" w:pos="1824"/>
        </w:tabs>
      </w:pPr>
    </w:p>
    <w:p w14:paraId="7839CEB7" w14:textId="77777777" w:rsidR="003A1279" w:rsidRDefault="003A1279" w:rsidP="003A1279">
      <w:pPr>
        <w:tabs>
          <w:tab w:val="left" w:pos="1824"/>
        </w:tabs>
      </w:pPr>
    </w:p>
    <w:p w14:paraId="3A99A4E1" w14:textId="77777777" w:rsidR="003A1279" w:rsidRDefault="003A1279" w:rsidP="003A1279">
      <w:pPr>
        <w:tabs>
          <w:tab w:val="left" w:pos="1824"/>
        </w:tabs>
      </w:pPr>
    </w:p>
    <w:p w14:paraId="2DBA396F" w14:textId="77777777" w:rsidR="003A1279" w:rsidRDefault="003A1279" w:rsidP="003A1279">
      <w:pPr>
        <w:tabs>
          <w:tab w:val="left" w:pos="1824"/>
        </w:tabs>
      </w:pPr>
    </w:p>
    <w:p w14:paraId="3FB94737" w14:textId="77777777" w:rsidR="003A1279" w:rsidRDefault="003A1279" w:rsidP="003A1279">
      <w:pPr>
        <w:tabs>
          <w:tab w:val="left" w:pos="1824"/>
        </w:tabs>
      </w:pPr>
    </w:p>
    <w:p w14:paraId="5C9995AD" w14:textId="77777777" w:rsidR="003A1279" w:rsidRDefault="003A1279" w:rsidP="003A1279">
      <w:pPr>
        <w:tabs>
          <w:tab w:val="left" w:pos="1824"/>
        </w:tabs>
      </w:pPr>
    </w:p>
    <w:p w14:paraId="0045CDED" w14:textId="77777777" w:rsidR="003A1279" w:rsidRDefault="003A1279" w:rsidP="003A1279">
      <w:pPr>
        <w:tabs>
          <w:tab w:val="left" w:pos="1824"/>
        </w:tabs>
      </w:pPr>
    </w:p>
    <w:p w14:paraId="139B12F3" w14:textId="1740747A" w:rsidR="003A1279" w:rsidRDefault="003A1279" w:rsidP="003A1279">
      <w:pPr>
        <w:tabs>
          <w:tab w:val="left" w:pos="1824"/>
        </w:tabs>
      </w:pPr>
      <w:r w:rsidRPr="003A1279">
        <w:rPr>
          <w:noProof/>
        </w:rPr>
        <w:drawing>
          <wp:anchor distT="0" distB="0" distL="114300" distR="114300" simplePos="0" relativeHeight="251666944" behindDoc="0" locked="0" layoutInCell="1" allowOverlap="1" wp14:anchorId="0DA6D9F8" wp14:editId="350444BC">
            <wp:simplePos x="0" y="0"/>
            <wp:positionH relativeFrom="column">
              <wp:posOffset>-3175</wp:posOffset>
            </wp:positionH>
            <wp:positionV relativeFrom="paragraph">
              <wp:posOffset>197485</wp:posOffset>
            </wp:positionV>
            <wp:extent cx="5612130" cy="4864735"/>
            <wp:effectExtent l="0" t="0" r="0" b="0"/>
            <wp:wrapNone/>
            <wp:docPr id="1868993397" name="Imagen 1" descr="Interfaz de usuario gráfica, Aplicación, Sitio web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993397" name="Imagen 1" descr="Interfaz de usuario gráfica, Aplicación, Sitio web&#10;&#10;El contenido generado por IA puede ser incorrecto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864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ormulario de creación de cuenta</w:t>
      </w:r>
    </w:p>
    <w:p w14:paraId="52DD7B43" w14:textId="1CAF96FF" w:rsidR="003A1279" w:rsidRDefault="003A1279" w:rsidP="003A1279">
      <w:pPr>
        <w:tabs>
          <w:tab w:val="left" w:pos="1824"/>
        </w:tabs>
      </w:pPr>
      <w:r>
        <w:tab/>
      </w:r>
    </w:p>
    <w:p w14:paraId="45E0D6B6" w14:textId="77777777" w:rsidR="00E674B6" w:rsidRPr="00E674B6" w:rsidRDefault="00E674B6" w:rsidP="00E674B6"/>
    <w:p w14:paraId="729CF4E8" w14:textId="77777777" w:rsidR="00E674B6" w:rsidRPr="00E674B6" w:rsidRDefault="00E674B6" w:rsidP="00E674B6"/>
    <w:p w14:paraId="7A112450" w14:textId="77777777" w:rsidR="00E674B6" w:rsidRPr="00E674B6" w:rsidRDefault="00E674B6" w:rsidP="00E674B6"/>
    <w:p w14:paraId="0357D450" w14:textId="77777777" w:rsidR="00E674B6" w:rsidRPr="00E674B6" w:rsidRDefault="00E674B6" w:rsidP="00E674B6"/>
    <w:p w14:paraId="4295CE14" w14:textId="77777777" w:rsidR="00E674B6" w:rsidRPr="00E674B6" w:rsidRDefault="00E674B6" w:rsidP="00E674B6"/>
    <w:p w14:paraId="5C67345C" w14:textId="77777777" w:rsidR="00E674B6" w:rsidRPr="00E674B6" w:rsidRDefault="00E674B6" w:rsidP="00E674B6"/>
    <w:p w14:paraId="7398590B" w14:textId="77777777" w:rsidR="00E674B6" w:rsidRPr="00E674B6" w:rsidRDefault="00E674B6" w:rsidP="00E674B6"/>
    <w:p w14:paraId="3BDCCDA0" w14:textId="77777777" w:rsidR="00E674B6" w:rsidRPr="00E674B6" w:rsidRDefault="00E674B6" w:rsidP="00E674B6"/>
    <w:p w14:paraId="63CBA639" w14:textId="77777777" w:rsidR="00E674B6" w:rsidRPr="00E674B6" w:rsidRDefault="00E674B6" w:rsidP="00E674B6"/>
    <w:p w14:paraId="2ED343C8" w14:textId="77777777" w:rsidR="00E674B6" w:rsidRPr="00E674B6" w:rsidRDefault="00E674B6" w:rsidP="00E674B6"/>
    <w:p w14:paraId="0ACF85BD" w14:textId="77777777" w:rsidR="00E674B6" w:rsidRPr="00E674B6" w:rsidRDefault="00E674B6" w:rsidP="00E674B6"/>
    <w:p w14:paraId="7EDAD5EA" w14:textId="77777777" w:rsidR="00E674B6" w:rsidRPr="00E674B6" w:rsidRDefault="00E674B6" w:rsidP="00E674B6"/>
    <w:p w14:paraId="33094905" w14:textId="77777777" w:rsidR="00E674B6" w:rsidRPr="00E674B6" w:rsidRDefault="00E674B6" w:rsidP="00E674B6"/>
    <w:p w14:paraId="558C20C4" w14:textId="77777777" w:rsidR="00E674B6" w:rsidRPr="00E674B6" w:rsidRDefault="00E674B6" w:rsidP="00E674B6"/>
    <w:p w14:paraId="3E3818E2" w14:textId="77777777" w:rsidR="00E674B6" w:rsidRPr="00E674B6" w:rsidRDefault="00E674B6" w:rsidP="00E674B6"/>
    <w:p w14:paraId="1386DFB6" w14:textId="77777777" w:rsidR="00E674B6" w:rsidRDefault="00E674B6" w:rsidP="00E674B6"/>
    <w:p w14:paraId="32EA4514" w14:textId="77777777" w:rsidR="00E674B6" w:rsidRDefault="00E674B6" w:rsidP="00E674B6"/>
    <w:p w14:paraId="3165FC73" w14:textId="77777777" w:rsidR="00E674B6" w:rsidRDefault="00E674B6" w:rsidP="00E674B6"/>
    <w:p w14:paraId="0499B8B6" w14:textId="77777777" w:rsidR="00E674B6" w:rsidRDefault="00E674B6" w:rsidP="00E674B6"/>
    <w:p w14:paraId="4A47F8F5" w14:textId="77777777" w:rsidR="00E674B6" w:rsidRDefault="00E674B6" w:rsidP="00E674B6"/>
    <w:p w14:paraId="559267D8" w14:textId="77777777" w:rsidR="00E674B6" w:rsidRDefault="00E674B6" w:rsidP="00E674B6"/>
    <w:p w14:paraId="526EC15E" w14:textId="77777777" w:rsidR="00E674B6" w:rsidRDefault="00E674B6" w:rsidP="00E674B6"/>
    <w:p w14:paraId="0A613A29" w14:textId="77777777" w:rsidR="00E674B6" w:rsidRDefault="00E674B6" w:rsidP="00E674B6"/>
    <w:p w14:paraId="6FD8DF71" w14:textId="6B23A199" w:rsidR="00E674B6" w:rsidRDefault="00E674B6" w:rsidP="00E674B6">
      <w:r>
        <w:lastRenderedPageBreak/>
        <w:t>Formularo de compra</w:t>
      </w:r>
    </w:p>
    <w:p w14:paraId="57AF992D" w14:textId="3AEF6825" w:rsidR="00E674B6" w:rsidRPr="00E674B6" w:rsidRDefault="00E674B6" w:rsidP="00E674B6">
      <w:r w:rsidRPr="00E674B6">
        <w:drawing>
          <wp:inline distT="0" distB="0" distL="0" distR="0" wp14:anchorId="0D7B2963" wp14:editId="2663C018">
            <wp:extent cx="3558848" cy="5890770"/>
            <wp:effectExtent l="0" t="0" r="3810" b="0"/>
            <wp:docPr id="1533786158" name="Imagen 1" descr="Interfaz de usuario gráfica, Aplicación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786158" name="Imagen 1" descr="Interfaz de usuario gráfica, Aplicación&#10;&#10;El contenido generado por IA puede ser incorrecto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589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74B6" w:rsidRPr="00E674B6">
      <w:headerReference w:type="default" r:id="rId16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D2E81D" w14:textId="77777777" w:rsidR="005437F6" w:rsidRDefault="005437F6" w:rsidP="007A70D0">
      <w:pPr>
        <w:spacing w:after="0"/>
      </w:pPr>
      <w:r>
        <w:separator/>
      </w:r>
    </w:p>
  </w:endnote>
  <w:endnote w:type="continuationSeparator" w:id="0">
    <w:p w14:paraId="1E29E70D" w14:textId="77777777" w:rsidR="005437F6" w:rsidRDefault="005437F6" w:rsidP="007A70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5A487D" w14:textId="77777777" w:rsidR="005437F6" w:rsidRDefault="005437F6" w:rsidP="007A70D0">
      <w:pPr>
        <w:spacing w:after="0"/>
      </w:pPr>
      <w:r>
        <w:separator/>
      </w:r>
    </w:p>
  </w:footnote>
  <w:footnote w:type="continuationSeparator" w:id="0">
    <w:p w14:paraId="30BE5432" w14:textId="77777777" w:rsidR="005437F6" w:rsidRDefault="005437F6" w:rsidP="007A70D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FAC944" w14:textId="77777777" w:rsidR="00214E6E" w:rsidRDefault="00214E6E">
    <w:pPr>
      <w:pStyle w:val="Encabezado"/>
      <w:rPr>
        <w:lang w:val="es-CO"/>
      </w:rPr>
    </w:pPr>
  </w:p>
  <w:p w14:paraId="13C66C73" w14:textId="77777777" w:rsidR="00214E6E" w:rsidRPr="00214E6E" w:rsidRDefault="00214E6E">
    <w:pPr>
      <w:pStyle w:val="Encabezado"/>
      <w:rPr>
        <w:lang w:val="es-C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F2B2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CBA05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A0CC7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72F6EFB"/>
    <w:multiLevelType w:val="hybridMultilevel"/>
    <w:tmpl w:val="E5F8E68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7647204">
    <w:abstractNumId w:val="0"/>
  </w:num>
  <w:num w:numId="2" w16cid:durableId="1208300488">
    <w:abstractNumId w:val="1"/>
  </w:num>
  <w:num w:numId="3" w16cid:durableId="4850992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346114">
    <w:abstractNumId w:val="1"/>
  </w:num>
  <w:num w:numId="5" w16cid:durableId="296184488">
    <w:abstractNumId w:val="1"/>
  </w:num>
  <w:num w:numId="6" w16cid:durableId="2025739141">
    <w:abstractNumId w:val="1"/>
  </w:num>
  <w:num w:numId="7" w16cid:durableId="1014452963">
    <w:abstractNumId w:val="1"/>
  </w:num>
  <w:num w:numId="8" w16cid:durableId="611519884">
    <w:abstractNumId w:val="1"/>
  </w:num>
  <w:num w:numId="9" w16cid:durableId="879584807">
    <w:abstractNumId w:val="1"/>
  </w:num>
  <w:num w:numId="10" w16cid:durableId="557592502">
    <w:abstractNumId w:val="1"/>
  </w:num>
  <w:num w:numId="11" w16cid:durableId="3518772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1A33"/>
    <w:rsid w:val="00214E6E"/>
    <w:rsid w:val="003A1279"/>
    <w:rsid w:val="005437F6"/>
    <w:rsid w:val="00641A33"/>
    <w:rsid w:val="00681FE0"/>
    <w:rsid w:val="007A70D0"/>
    <w:rsid w:val="00A52436"/>
    <w:rsid w:val="00E572D1"/>
    <w:rsid w:val="00E67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04AE06"/>
  <w15:docId w15:val="{A6DDC8B4-3246-4942-9A5E-A393F7A3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7A70D0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7A70D0"/>
  </w:style>
  <w:style w:type="paragraph" w:styleId="Piedepgina">
    <w:name w:val="footer"/>
    <w:basedOn w:val="Normal"/>
    <w:link w:val="PiedepginaCar"/>
    <w:rsid w:val="007A70D0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7A70D0"/>
  </w:style>
  <w:style w:type="character" w:styleId="Mencinsinresolver">
    <w:name w:val="Unresolved Mention"/>
    <w:basedOn w:val="Fuentedeprrafopredeter"/>
    <w:uiPriority w:val="99"/>
    <w:semiHidden/>
    <w:unhideWhenUsed/>
    <w:rsid w:val="003A1279"/>
    <w:rPr>
      <w:color w:val="605E5C"/>
      <w:shd w:val="clear" w:color="auto" w:fill="E1DFDD"/>
    </w:rPr>
  </w:style>
  <w:style w:type="table" w:styleId="Tablaconcuadrculaclara">
    <w:name w:val="Grid Table Light"/>
    <w:basedOn w:val="Tablanormal"/>
    <w:rsid w:val="003A127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BeniaminoC/Project_LUMARKET.git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579</Words>
  <Characters>3190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muel cardenas</cp:lastModifiedBy>
  <cp:revision>5</cp:revision>
  <dcterms:created xsi:type="dcterms:W3CDTF">2025-06-22T03:48:00Z</dcterms:created>
  <dcterms:modified xsi:type="dcterms:W3CDTF">2025-06-22T04:32:00Z</dcterms:modified>
</cp:coreProperties>
</file>